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51F6" w:rsidRDefault="002951F6" w:rsidP="003651CE">
      <w:pPr>
        <w:spacing w:after="0"/>
        <w:rPr>
          <w:b/>
          <w:sz w:val="24"/>
          <w:szCs w:val="24"/>
        </w:rPr>
      </w:pPr>
      <w:bookmarkStart w:id="0" w:name="_Hlk480834050"/>
      <w:bookmarkEnd w:id="0"/>
    </w:p>
    <w:p w:rsidR="003651CE" w:rsidRDefault="00751224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Third</w:t>
      </w:r>
      <w:r w:rsidR="003651CE" w:rsidRPr="003651CE">
        <w:rPr>
          <w:b/>
          <w:sz w:val="24"/>
          <w:szCs w:val="24"/>
        </w:rPr>
        <w:t xml:space="preserve"> Increment Report:</w:t>
      </w:r>
    </w:p>
    <w:p w:rsidR="002951F6" w:rsidRDefault="002951F6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Team Members:</w:t>
      </w:r>
    </w:p>
    <w:p w:rsidR="002951F6" w:rsidRPr="002951F6" w:rsidRDefault="002951F6" w:rsidP="002951F6">
      <w:pPr>
        <w:spacing w:after="0"/>
        <w:rPr>
          <w:color w:val="000000"/>
        </w:rPr>
      </w:pPr>
      <w:r w:rsidRPr="002951F6">
        <w:rPr>
          <w:sz w:val="24"/>
          <w:szCs w:val="24"/>
        </w:rPr>
        <w:t>Sidrah Junaid</w:t>
      </w:r>
      <w:r w:rsidRPr="002951F6">
        <w:rPr>
          <w:color w:val="000000"/>
        </w:rPr>
        <w:t>.</w:t>
      </w:r>
    </w:p>
    <w:p w:rsidR="002951F6" w:rsidRPr="002951F6" w:rsidRDefault="002951F6" w:rsidP="002951F6">
      <w:pPr>
        <w:spacing w:after="0"/>
        <w:rPr>
          <w:color w:val="000000"/>
        </w:rPr>
      </w:pPr>
      <w:r w:rsidRPr="002951F6">
        <w:rPr>
          <w:color w:val="000000"/>
        </w:rPr>
        <w:t xml:space="preserve"> </w:t>
      </w:r>
      <w:proofErr w:type="spellStart"/>
      <w:r w:rsidRPr="002951F6">
        <w:rPr>
          <w:color w:val="000000"/>
        </w:rPr>
        <w:t>Yeruva</w:t>
      </w:r>
      <w:proofErr w:type="spellEnd"/>
      <w:r w:rsidRPr="002951F6">
        <w:rPr>
          <w:color w:val="000000"/>
        </w:rPr>
        <w:t xml:space="preserve">, </w:t>
      </w:r>
      <w:proofErr w:type="spellStart"/>
      <w:r w:rsidRPr="002951F6">
        <w:rPr>
          <w:color w:val="000000"/>
        </w:rPr>
        <w:t>Vijaya</w:t>
      </w:r>
      <w:proofErr w:type="spellEnd"/>
      <w:r w:rsidRPr="002951F6">
        <w:rPr>
          <w:color w:val="000000"/>
        </w:rPr>
        <w:t xml:space="preserve"> </w:t>
      </w:r>
      <w:proofErr w:type="spellStart"/>
      <w:r w:rsidRPr="002951F6">
        <w:rPr>
          <w:color w:val="000000"/>
        </w:rPr>
        <w:t>Kumari</w:t>
      </w:r>
      <w:proofErr w:type="spellEnd"/>
    </w:p>
    <w:p w:rsidR="002951F6" w:rsidRPr="002951F6" w:rsidRDefault="002951F6" w:rsidP="002951F6">
      <w:pPr>
        <w:spacing w:after="0"/>
        <w:rPr>
          <w:sz w:val="24"/>
          <w:szCs w:val="24"/>
        </w:rPr>
      </w:pPr>
      <w:r w:rsidRPr="002951F6">
        <w:rPr>
          <w:color w:val="000000"/>
        </w:rPr>
        <w:t xml:space="preserve"> Saria </w:t>
      </w:r>
      <w:proofErr w:type="spellStart"/>
      <w:r w:rsidRPr="002951F6">
        <w:rPr>
          <w:color w:val="000000"/>
        </w:rPr>
        <w:t>Goudarzvand</w:t>
      </w:r>
      <w:proofErr w:type="spellEnd"/>
    </w:p>
    <w:p w:rsidR="00013A19" w:rsidRDefault="00013A19" w:rsidP="003651CE">
      <w:pPr>
        <w:spacing w:after="0"/>
        <w:rPr>
          <w:b/>
          <w:sz w:val="24"/>
          <w:szCs w:val="24"/>
        </w:rPr>
      </w:pPr>
    </w:p>
    <w:p w:rsidR="00013A19" w:rsidRDefault="00013A19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Project Overview:</w:t>
      </w:r>
    </w:p>
    <w:p w:rsidR="00013A19" w:rsidRPr="002951F6" w:rsidRDefault="00013A19" w:rsidP="003651CE">
      <w:pPr>
        <w:spacing w:after="0"/>
        <w:rPr>
          <w:sz w:val="24"/>
          <w:szCs w:val="24"/>
        </w:rPr>
      </w:pPr>
      <w:r w:rsidRPr="002951F6">
        <w:rPr>
          <w:sz w:val="24"/>
          <w:szCs w:val="24"/>
        </w:rPr>
        <w:t xml:space="preserve">The </w:t>
      </w:r>
      <w:r w:rsidR="00C4487C">
        <w:rPr>
          <w:sz w:val="24"/>
          <w:szCs w:val="24"/>
        </w:rPr>
        <w:t>purpose of the project is to create</w:t>
      </w:r>
      <w:r w:rsidRPr="002951F6">
        <w:rPr>
          <w:sz w:val="24"/>
          <w:szCs w:val="24"/>
        </w:rPr>
        <w:t xml:space="preserve"> an appl</w:t>
      </w:r>
      <w:r w:rsidR="00C4487C">
        <w:rPr>
          <w:sz w:val="24"/>
          <w:szCs w:val="24"/>
        </w:rPr>
        <w:t xml:space="preserve">ication that predict the user as happy or unhappy based </w:t>
      </w:r>
      <w:r w:rsidR="00F3638F">
        <w:rPr>
          <w:sz w:val="24"/>
          <w:szCs w:val="24"/>
        </w:rPr>
        <w:t xml:space="preserve">on </w:t>
      </w:r>
      <w:r w:rsidR="00F3638F" w:rsidRPr="002951F6">
        <w:rPr>
          <w:sz w:val="24"/>
          <w:szCs w:val="24"/>
        </w:rPr>
        <w:t>his</w:t>
      </w:r>
      <w:r w:rsidRPr="002951F6">
        <w:rPr>
          <w:sz w:val="24"/>
          <w:szCs w:val="24"/>
        </w:rPr>
        <w:t>/her Twitter activities.</w:t>
      </w:r>
      <w:r w:rsidR="002951F6">
        <w:rPr>
          <w:sz w:val="24"/>
          <w:szCs w:val="24"/>
        </w:rPr>
        <w:t xml:space="preserve"> </w:t>
      </w:r>
      <w:r w:rsidR="00F3638F">
        <w:rPr>
          <w:sz w:val="24"/>
          <w:szCs w:val="24"/>
        </w:rPr>
        <w:t>For completing the task</w:t>
      </w:r>
      <w:r w:rsidRPr="002951F6">
        <w:rPr>
          <w:sz w:val="24"/>
          <w:szCs w:val="24"/>
        </w:rPr>
        <w:t xml:space="preserve"> Twitter API is </w:t>
      </w:r>
      <w:proofErr w:type="spellStart"/>
      <w:r w:rsidRPr="002951F6">
        <w:rPr>
          <w:sz w:val="24"/>
          <w:szCs w:val="24"/>
        </w:rPr>
        <w:t>used.</w:t>
      </w:r>
      <w:r w:rsidR="00172C7C">
        <w:rPr>
          <w:sz w:val="24"/>
          <w:szCs w:val="24"/>
        </w:rPr>
        <w:t>In</w:t>
      </w:r>
      <w:proofErr w:type="spellEnd"/>
      <w:r w:rsidR="00172C7C">
        <w:rPr>
          <w:sz w:val="24"/>
          <w:szCs w:val="24"/>
        </w:rPr>
        <w:t xml:space="preserve"> our project we implemented Deep Learning algorithm using </w:t>
      </w:r>
      <w:proofErr w:type="spellStart"/>
      <w:r w:rsidR="00172C7C">
        <w:rPr>
          <w:sz w:val="24"/>
          <w:szCs w:val="24"/>
        </w:rPr>
        <w:t>Tensorflow</w:t>
      </w:r>
      <w:proofErr w:type="spellEnd"/>
      <w:r w:rsidR="00172C7C">
        <w:rPr>
          <w:sz w:val="24"/>
          <w:szCs w:val="24"/>
        </w:rPr>
        <w:t xml:space="preserve"> .</w:t>
      </w:r>
    </w:p>
    <w:p w:rsidR="00013A19" w:rsidRDefault="00013A19" w:rsidP="003651CE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ignificance:</w:t>
      </w:r>
    </w:p>
    <w:p w:rsidR="00013A19" w:rsidRPr="002951F6" w:rsidRDefault="00013A19" w:rsidP="003651CE">
      <w:pPr>
        <w:spacing w:after="0"/>
        <w:rPr>
          <w:sz w:val="24"/>
          <w:szCs w:val="24"/>
        </w:rPr>
      </w:pPr>
      <w:r w:rsidRPr="002951F6">
        <w:rPr>
          <w:sz w:val="24"/>
          <w:szCs w:val="24"/>
        </w:rPr>
        <w:t>The significance of the application</w:t>
      </w:r>
      <w:r w:rsidR="00F3638F">
        <w:rPr>
          <w:sz w:val="24"/>
          <w:szCs w:val="24"/>
        </w:rPr>
        <w:t xml:space="preserve"> is that the user can identify</w:t>
      </w:r>
      <w:r w:rsidR="00172C7C">
        <w:rPr>
          <w:sz w:val="24"/>
          <w:szCs w:val="24"/>
        </w:rPr>
        <w:t xml:space="preserve"> </w:t>
      </w:r>
      <w:r w:rsidRPr="002951F6">
        <w:rPr>
          <w:sz w:val="24"/>
          <w:szCs w:val="24"/>
        </w:rPr>
        <w:t>his/her lifestyle wh</w:t>
      </w:r>
      <w:r w:rsidR="00F3638F">
        <w:rPr>
          <w:sz w:val="24"/>
          <w:szCs w:val="24"/>
        </w:rPr>
        <w:t xml:space="preserve">ether it is lies in happy/unhappy </w:t>
      </w:r>
      <w:r w:rsidR="00F3638F" w:rsidRPr="002951F6">
        <w:rPr>
          <w:sz w:val="24"/>
          <w:szCs w:val="24"/>
        </w:rPr>
        <w:t>and</w:t>
      </w:r>
      <w:r w:rsidR="00F3638F">
        <w:rPr>
          <w:sz w:val="24"/>
          <w:szCs w:val="24"/>
        </w:rPr>
        <w:t xml:space="preserve"> on the basis of the category suggested by the application he/she can change his/her lifestyle</w:t>
      </w:r>
      <w:r w:rsidR="002951F6">
        <w:rPr>
          <w:sz w:val="24"/>
          <w:szCs w:val="24"/>
        </w:rPr>
        <w:t>. It</w:t>
      </w:r>
      <w:r w:rsidRPr="002951F6">
        <w:rPr>
          <w:sz w:val="24"/>
          <w:szCs w:val="24"/>
        </w:rPr>
        <w:t xml:space="preserve"> also helps user to find the people having </w:t>
      </w:r>
      <w:r w:rsidR="00172C7C" w:rsidRPr="002951F6">
        <w:rPr>
          <w:sz w:val="24"/>
          <w:szCs w:val="24"/>
        </w:rPr>
        <w:t>comparable</w:t>
      </w:r>
      <w:r w:rsidRPr="002951F6">
        <w:rPr>
          <w:sz w:val="24"/>
          <w:szCs w:val="24"/>
        </w:rPr>
        <w:t xml:space="preserve"> interest and choices.</w:t>
      </w:r>
    </w:p>
    <w:p w:rsidR="003651CE" w:rsidRPr="003651CE" w:rsidRDefault="003651CE" w:rsidP="003651CE">
      <w:pPr>
        <w:spacing w:after="0"/>
        <w:rPr>
          <w:b/>
          <w:sz w:val="24"/>
          <w:szCs w:val="24"/>
        </w:rPr>
      </w:pPr>
    </w:p>
    <w:p w:rsidR="003651CE" w:rsidRPr="003651CE" w:rsidRDefault="003651CE" w:rsidP="003651CE">
      <w:pPr>
        <w:spacing w:after="0"/>
        <w:rPr>
          <w:b/>
        </w:rPr>
      </w:pPr>
      <w:r w:rsidRPr="003651CE">
        <w:rPr>
          <w:b/>
        </w:rPr>
        <w:t>Existing Services/REST API:</w:t>
      </w:r>
    </w:p>
    <w:p w:rsidR="003651CE" w:rsidRDefault="002951F6" w:rsidP="003651CE">
      <w:pPr>
        <w:spacing w:after="0"/>
      </w:pPr>
      <w:r>
        <w:t xml:space="preserve">Twitter </w:t>
      </w:r>
      <w:r w:rsidR="003651CE">
        <w:t xml:space="preserve">APIs </w:t>
      </w:r>
      <w:r w:rsidR="007A6838">
        <w:t>is used</w:t>
      </w:r>
      <w:r>
        <w:t xml:space="preserve"> to collect</w:t>
      </w:r>
      <w:r w:rsidR="00F3638F">
        <w:t xml:space="preserve"> </w:t>
      </w:r>
      <w:r w:rsidR="00D83584">
        <w:t>tweets to</w:t>
      </w:r>
      <w:r w:rsidR="00F3638F">
        <w:t xml:space="preserve"> implement increment3</w:t>
      </w:r>
    </w:p>
    <w:p w:rsidR="003651CE" w:rsidRDefault="003651CE" w:rsidP="003651CE">
      <w:pPr>
        <w:spacing w:after="0"/>
      </w:pPr>
    </w:p>
    <w:p w:rsidR="003651CE" w:rsidRDefault="003651CE" w:rsidP="003651CE">
      <w:pPr>
        <w:spacing w:after="0"/>
        <w:rPr>
          <w:b/>
        </w:rPr>
      </w:pPr>
      <w:r w:rsidRPr="003651CE">
        <w:rPr>
          <w:b/>
        </w:rPr>
        <w:t>Implementation</w:t>
      </w:r>
      <w:r>
        <w:rPr>
          <w:b/>
        </w:rPr>
        <w:t>:</w:t>
      </w:r>
    </w:p>
    <w:p w:rsidR="002951F6" w:rsidRDefault="00F3638F" w:rsidP="002951F6">
      <w:pPr>
        <w:spacing w:after="0"/>
        <w:jc w:val="both"/>
      </w:pPr>
      <w:r>
        <w:t>For increment 3, we trained our simple CNN model and CNN with GLOVE</w:t>
      </w:r>
      <w:r w:rsidR="00B77D8B">
        <w:t xml:space="preserve"> </w:t>
      </w:r>
      <w:r w:rsidR="00172C7C">
        <w:t>using Tensor flow on</w:t>
      </w:r>
      <w:r>
        <w:t xml:space="preserve"> the sufficient data we </w:t>
      </w:r>
      <w:r w:rsidR="00D83584">
        <w:t>gathered for</w:t>
      </w:r>
      <w:r w:rsidR="002951F6">
        <w:t xml:space="preserve"> training </w:t>
      </w:r>
      <w:r w:rsidR="00D83584">
        <w:t>to</w:t>
      </w:r>
      <w:r>
        <w:t xml:space="preserve"> compare the accuracy of the mentioned models </w:t>
      </w:r>
      <w:r w:rsidR="002951F6">
        <w:t xml:space="preserve">and applied </w:t>
      </w:r>
      <w:r>
        <w:t>categorization as happy and unhappy</w:t>
      </w:r>
      <w:r w:rsidR="002951F6">
        <w:t>.</w:t>
      </w:r>
      <w:r w:rsidR="000B2B77">
        <w:t xml:space="preserve"> </w:t>
      </w:r>
      <w:r>
        <w:t>We also implemented</w:t>
      </w:r>
      <w:r w:rsidR="00257BC8">
        <w:t xml:space="preserve"> the Web </w:t>
      </w:r>
      <w:r w:rsidR="00172C7C">
        <w:t>UI through</w:t>
      </w:r>
      <w:r w:rsidR="007918C8">
        <w:t xml:space="preserve"> which the application can fetch the tweets of user and we saved it in </w:t>
      </w:r>
      <w:proofErr w:type="spellStart"/>
      <w:r w:rsidR="007918C8">
        <w:t>TwitterStream</w:t>
      </w:r>
      <w:proofErr w:type="spellEnd"/>
      <w:r w:rsidR="007918C8">
        <w:t xml:space="preserve"> Database in MongoDB in JSON </w:t>
      </w:r>
      <w:r w:rsidR="00172C7C">
        <w:t>format.</w:t>
      </w:r>
      <w:r w:rsidR="008A4D68">
        <w:t xml:space="preserve"> The d</w:t>
      </w:r>
      <w:r w:rsidR="006D500B">
        <w:t xml:space="preserve">ata is classified as happy/unhappy by using trained model on twitter </w:t>
      </w:r>
      <w:r w:rsidR="00172C7C">
        <w:t>data.</w:t>
      </w:r>
    </w:p>
    <w:p w:rsidR="003651CE" w:rsidRDefault="00864B2F" w:rsidP="003651CE">
      <w:pPr>
        <w:spacing w:after="0"/>
      </w:pPr>
      <w:r>
        <w:t xml:space="preserve">Source Code: </w:t>
      </w:r>
      <w:hyperlink r:id="rId7" w:history="1">
        <w:r w:rsidR="00192C7F" w:rsidRPr="00DC1939">
          <w:rPr>
            <w:rStyle w:val="Hyperlink"/>
          </w:rPr>
          <w:t>https://github.com/VIJAYAYERUVA/BestBuddy/tree/master/Sourcecode/BestBuddy</w:t>
        </w:r>
      </w:hyperlink>
    </w:p>
    <w:p w:rsidR="002951F6" w:rsidRPr="002951F6" w:rsidRDefault="002951F6" w:rsidP="003651CE">
      <w:pPr>
        <w:spacing w:after="0"/>
      </w:pPr>
    </w:p>
    <w:p w:rsidR="003651CE" w:rsidRDefault="003651CE" w:rsidP="003651CE">
      <w:pPr>
        <w:spacing w:after="0"/>
        <w:rPr>
          <w:b/>
        </w:rPr>
      </w:pPr>
      <w:r w:rsidRPr="003651CE">
        <w:rPr>
          <w:b/>
        </w:rPr>
        <w:t>Project Management:</w:t>
      </w:r>
    </w:p>
    <w:p w:rsidR="003651CE" w:rsidRDefault="003651CE" w:rsidP="003651CE">
      <w:pPr>
        <w:spacing w:after="0"/>
      </w:pPr>
      <w:r>
        <w:t>Work completed:</w:t>
      </w:r>
    </w:p>
    <w:p w:rsidR="003651CE" w:rsidRDefault="002951F6" w:rsidP="003651CE">
      <w:pPr>
        <w:spacing w:after="0"/>
      </w:pPr>
      <w:r>
        <w:t>1. We have created the training data using Twitter tweets</w:t>
      </w:r>
      <w:r w:rsidR="006D500B">
        <w:t xml:space="preserve"> using CNN and CNN with GLOVE</w:t>
      </w:r>
      <w:r w:rsidR="00B77D8B">
        <w:t xml:space="preserve"> using </w:t>
      </w:r>
      <w:proofErr w:type="spellStart"/>
      <w:r w:rsidR="00B77D8B">
        <w:t>Tensorflow</w:t>
      </w:r>
      <w:proofErr w:type="spellEnd"/>
    </w:p>
    <w:p w:rsidR="003651CE" w:rsidRDefault="002951F6" w:rsidP="003651CE">
      <w:pPr>
        <w:spacing w:after="0"/>
      </w:pPr>
      <w:r>
        <w:t>2. Implemented user interface</w:t>
      </w:r>
      <w:r w:rsidR="003651CE">
        <w:t xml:space="preserve"> of our </w:t>
      </w:r>
      <w:r w:rsidR="006D500B">
        <w:t>application using Python and Flask</w:t>
      </w:r>
    </w:p>
    <w:p w:rsidR="003651CE" w:rsidRDefault="006D500B" w:rsidP="003651CE">
      <w:pPr>
        <w:spacing w:after="0"/>
      </w:pPr>
      <w:r>
        <w:t>3. Save the Tweets in Mongo DB</w:t>
      </w: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</w:p>
    <w:p w:rsidR="00436F8A" w:rsidRDefault="00436F8A" w:rsidP="003651CE">
      <w:pPr>
        <w:spacing w:after="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524000</wp:posOffset>
                </wp:positionH>
                <wp:positionV relativeFrom="paragraph">
                  <wp:posOffset>123825</wp:posOffset>
                </wp:positionV>
                <wp:extent cx="885825" cy="495300"/>
                <wp:effectExtent l="0" t="0" r="9525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noFill/>
                        </a:ln>
                      </wps:spPr>
                      <wps:txbx>
                        <w:txbxContent>
                          <w:p w:rsidR="00436F8A" w:rsidRDefault="00436F8A">
                            <w:bookmarkStart w:id="1" w:name="_Hlk480835120"/>
                            <w:bookmarkEnd w:id="1"/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9249FEE" wp14:editId="0D18626D">
                                  <wp:extent cx="695960" cy="352425"/>
                                  <wp:effectExtent l="0" t="0" r="8890" b="9525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image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0692" cy="3548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20pt;margin-top:9.75pt;width:69.75pt;height:3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+yxPgIAAHcEAAAOAAAAZHJzL2Uyb0RvYy54bWysVMFu2zAMvQ/YPwi6L06yZEuNOEXWIsOA&#10;oi2QDj0rshwbkEVNUmJ3X78nOWm7bqdhF1kiKYrvPdLLy77V7Kicb8gUfDIac6aMpLIx+4J/f9h8&#10;WHDmgzCl0GRUwZ+U55er9++Wnc3VlGrSpXIMSYzPO1vwOgSbZ5mXtWqFH5FVBs6KXCsCjm6flU50&#10;yN7qbDoef8o6cqV1JJX3sF4PTr5K+atKyXBXVV4FpguO2kJaXVp3cc1WS5HvnbB1I09liH+oohWN&#10;waPPqa5FEOzgmj9StY105KkKI0ltRlXVSJUwAM1k/AbNthZWJSwgx9tnmvz/Sytvj/eONSW0g1JG&#10;tNDoQfWBfaGewQR+OutzhG0tAkMPO2LPdg9jhN1Xro1fAGLwg+mnZ3ZjNgnjYjFfTOecSbhmF/OP&#10;48R+9nLZOh++KmpZ3BTcQbzEqTje+IBCEHoOiW950k25abROh9gw6ko7dhSQWodUIm78FqUN62Jd&#10;8YaheHdIqw2yR5wDnrgL/a4/gd9R+QTsjobu8VZuGlR4I3y4Fw7tArgYgXCHpdKEF+i046wm9/Nv&#10;9hgPFeHlrEP7Fdz/OAinONPfDPS9mMxmsV/TYTb/PMXBvfbsXnvMob0iwJ5g2KxM2xgf9HlbOWof&#10;MSnr+Cpcwki8XfBw3l6FYSgwaVKt1ykIHWpFuDFbK2PqSFrk/6F/FM6eRApQ95bOjSryN1oNsQPd&#10;60OgqklCRoIHVk+8o7uTvqdJjOPz+pyiXv4Xq18AAAD//wMAUEsDBBQABgAIAAAAIQCH9MoU4AAA&#10;AAkBAAAPAAAAZHJzL2Rvd25yZXYueG1sTI/NTsMwEITvSLyDtUjcqEOhlIQ4FUKCcoL+ILVHJ16S&#10;CHsdxW6bvD3bE9x2NKPZb/LF4Kw4Yh9aTwpuJwkIpMqblmoFX9vXm0cQIWoy2npCBSMGWBSXF7nO&#10;jD/RGo+bWAsuoZBpBU2MXSZlqBp0Okx8h8Tet++djiz7Wppen7jcWTlNkgfpdEv8odEdvjRY/WwO&#10;ToFJVx+f62Uclsm43ZVvdj9Wq3elrq+G5ycQEYf4F4YzPqNDwUylP5AJwiqY3ie8JbKRzkBw4G5+&#10;PkoF6XwGssjl/wXFLwAAAP//AwBQSwECLQAUAAYACAAAACEAtoM4kv4AAADhAQAAEwAAAAAAAAAA&#10;AAAAAAAAAAAAW0NvbnRlbnRfVHlwZXNdLnhtbFBLAQItABQABgAIAAAAIQA4/SH/1gAAAJQBAAAL&#10;AAAAAAAAAAAAAAAAAC8BAABfcmVscy8ucmVsc1BLAQItABQABgAIAAAAIQAVn+yxPgIAAHcEAAAO&#10;AAAAAAAAAAAAAAAAAC4CAABkcnMvZTJvRG9jLnhtbFBLAQItABQABgAIAAAAIQCH9MoU4AAAAAkB&#10;AAAPAAAAAAAAAAAAAAAAAJgEAABkcnMvZG93bnJldi54bWxQSwUGAAAAAAQABADzAAAApQUAAAAA&#10;" fillcolor="white [3201]" stroked="f" strokeweight="0">
                <v:textbox>
                  <w:txbxContent>
                    <w:p w:rsidR="00436F8A" w:rsidRDefault="00436F8A">
                      <w:bookmarkStart w:id="2" w:name="_Hlk480835120"/>
                      <w:bookmarkEnd w:id="2"/>
                      <w:r>
                        <w:rPr>
                          <w:noProof/>
                        </w:rPr>
                        <w:drawing>
                          <wp:inline distT="0" distB="0" distL="0" distR="0" wp14:anchorId="79249FEE" wp14:editId="0D18626D">
                            <wp:extent cx="695960" cy="352425"/>
                            <wp:effectExtent l="0" t="0" r="8890" b="9525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images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0692" cy="3548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436F8A" w:rsidRDefault="00436F8A" w:rsidP="003651CE">
      <w:pPr>
        <w:spacing w:after="0"/>
      </w:pPr>
    </w:p>
    <w:p w:rsidR="00436F8A" w:rsidRPr="000140B2" w:rsidRDefault="00436F8A" w:rsidP="003651CE">
      <w:pPr>
        <w:spacing w:after="0"/>
        <w:rPr>
          <w:b/>
        </w:rPr>
      </w:pPr>
      <w:r w:rsidRPr="000140B2">
        <w:rPr>
          <w:b/>
        </w:rPr>
        <w:t>Architecture Diagram</w:t>
      </w:r>
    </w:p>
    <w:p w:rsidR="00436F8A" w:rsidRPr="000140B2" w:rsidRDefault="000140B2" w:rsidP="000140B2">
      <w:pPr>
        <w:tabs>
          <w:tab w:val="left" w:pos="2670"/>
        </w:tabs>
        <w:spacing w:after="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66900</wp:posOffset>
                </wp:positionH>
                <wp:positionV relativeFrom="paragraph">
                  <wp:posOffset>181610</wp:posOffset>
                </wp:positionV>
                <wp:extent cx="381000" cy="476250"/>
                <wp:effectExtent l="0" t="0" r="57150" b="571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476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F96E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47pt;margin-top:14.3pt;width:30pt;height:37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+3s2gEAAPoDAAAOAAAAZHJzL2Uyb0RvYy54bWysU9uO0zAQfUfiHyy/06RdWFZR0xXqAi8I&#10;ql34AK9jNxa2xxqbJv17xk6aRVwkhHiZxPacmXOOx9vb0Vl2UhgN+JavVzVnykvojD+2/Mvndy9u&#10;OItJ+E5Y8KrlZxX57e75s+0QGrWBHmynkFERH5shtLxPKTRVFWWvnIgrCMrToQZ0ItESj1WHYqDq&#10;zlabur6uBsAuIEgVI+3eTYd8V+prrWT6pHVUidmWE7dUIpb4mGO124rmiCL0Rs40xD+wcMJ4arqU&#10;uhNJsG9ofinljESIoNNKgqtAayNV0UBq1vVPah56EVTRQubEsNgU/19Z+fF0QGa6ll9tOPPC0R09&#10;JBTm2Cf2BhEGtgfvyUdARink1xBiQ7C9P+C8iuGAWfyo0eUvyWJj8fi8eKzGxCRtXt2s65puQtLR&#10;y9fXm1flDqoncMCY3itwLP+0PM5kFhbr4rM4fYiJ2hPwAsidrc8xCWPf+o6lcyA5CY3wR6syd0rP&#10;KVXWMLEuf+ls1QS/V5rcIJ5TmzKHam+RnQRNUPd1vVShzAzRxtoFVBdufwTNuRmmymz+LXDJLh3B&#10;pwXojAf8Xdc0XqjqKf+ietKaZT9Cdy53WOygASv+zI8hT/CP6wJ/erK77wAAAP//AwBQSwMEFAAG&#10;AAgAAAAhAG2nwAveAAAACgEAAA8AAABkcnMvZG93bnJldi54bWxMj0FPwzAMhe9I/IfISNxYygal&#10;K00nhOA4IdYJccwat6lonKpJt/Lv8U7sZvs9PX+v2MyuF0ccQ+dJwf0iAYFUe9NRq2Bfvd9lIELU&#10;ZHTvCRX8YoBNeX1V6Nz4E33icRdbwSEUcq3AxjjkUobaotNh4Qck1ho/Oh15HVtpRn3icNfLZZKk&#10;0umO+IPVA75arH92k1PQVO2+/n7L5NQ3H0/Vl13bbbVV6vZmfnkGEXGO/2Y44zM6lMx08BOZIHoF&#10;y/UDd4k8ZCkINqwez4cDO5NVCrIs5GWF8g8AAP//AwBQSwECLQAUAAYACAAAACEAtoM4kv4AAADh&#10;AQAAEwAAAAAAAAAAAAAAAAAAAAAAW0NvbnRlbnRfVHlwZXNdLnhtbFBLAQItABQABgAIAAAAIQA4&#10;/SH/1gAAAJQBAAALAAAAAAAAAAAAAAAAAC8BAABfcmVscy8ucmVsc1BLAQItABQABgAIAAAAIQCA&#10;4+3s2gEAAPoDAAAOAAAAAAAAAAAAAAAAAC4CAABkcnMvZTJvRG9jLnhtbFBLAQItABQABgAIAAAA&#10;IQBtp8AL3gAAAAoBAAAPAAAAAAAAAAAAAAAAADQ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371600</wp:posOffset>
                </wp:positionH>
                <wp:positionV relativeFrom="paragraph">
                  <wp:posOffset>172085</wp:posOffset>
                </wp:positionV>
                <wp:extent cx="333375" cy="485775"/>
                <wp:effectExtent l="0" t="38100" r="47625" b="2857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3375" cy="4857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6E7C03" id="Straight Arrow Connector 31" o:spid="_x0000_s1026" type="#_x0000_t32" style="position:absolute;margin-left:108pt;margin-top:13.55pt;width:26.25pt;height:38.25pt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GmG3wEAAAQEAAAOAAAAZHJzL2Uyb0RvYy54bWysU01v1DAQvSPxHyzf2WRbSqtosxXaAhcE&#10;K0p7dx07sfCXxsNm998zdrIB8SEhRA4jO573Zt7zeHN7dJYdFCQTfMvXq5oz5WXojO9b/vD57Ysb&#10;zhIK3wkbvGr5SSV+u33+bDPGRl2EIdhOASMSn5oxtnxAjE1VJTkoJ9IqROXpUAdwAmkLfdWBGInd&#10;2eqirl9VY4AuQpAqJfp7Nx3ybeHXWkn8qHVSyGzLqTcsEUp8yrHabkTTg4iDkXMb4h+6cMJ4KrpQ&#10;3QkU7CuYX6ickRBS0LiSwVVBayNV0UBq1vVPau4HEVXRQuakuNiU/h+t/HDYAzNdyy/XnHnh6I7u&#10;EYTpB2SvAcLIdsF78jEAoxTya4ypIdjO72HepbiHLP6owTFtTXykUSh2kEB2LG6fFrfVEZmkn5f0&#10;XV9xJuno5c3VNa2Jr5poMl2EhO9UcCwvWp7mtpZ+phLi8D7hBDwDMtj6HFEY+8Z3DE+RhCEY4Xur&#10;5jo5pcpqpv7LCk9WTfBPSpMv1OdUpkyk2llgB0Gz1H0pXlC31lNmhmhj7QKqi/w/gubcDFNlSv8W&#10;uGSXisHjAnTGB/hdVTyeW9VT/ln1pDXLfgrdqdxmsYNGrdzD/CzyLP+4L/Dvj3f7DQAA//8DAFBL&#10;AwQUAAYACAAAACEAI3s1uOAAAAAKAQAADwAAAGRycy9kb3ducmV2LnhtbEyPwU7DMAyG70h7h8hI&#10;3FjaMrqpNJ0QEheYYAwuu2WN11ZrnCrJtrKnx5zgZsuffn9/uRxtL07oQ+dIQTpNQCDVznTUKPj6&#10;fL5dgAhRk9G9I1TwjQGW1eSq1IVxZ/rA0yY2gkMoFFpBG+NQSBnqFq0OUzcg8W3vvNWRV99I4/WZ&#10;w20vsyTJpdUd8YdWD/jUYn3YHK2CVerfX+bbt/0sNP6ypdfZOqydUjfX4+MDiIhj/IPhV5/VoWKn&#10;nTuSCaJXkKU5d4k8zFMQDGT54h7EjsnkLgdZlfJ/heoHAAD//wMAUEsBAi0AFAAGAAgAAAAhALaD&#10;OJL+AAAA4QEAABMAAAAAAAAAAAAAAAAAAAAAAFtDb250ZW50X1R5cGVzXS54bWxQSwECLQAUAAYA&#10;CAAAACEAOP0h/9YAAACUAQAACwAAAAAAAAAAAAAAAAAvAQAAX3JlbHMvLnJlbHNQSwECLQAUAAYA&#10;CAAAACEAHjhpht8BAAAEBAAADgAAAAAAAAAAAAAAAAAuAgAAZHJzL2Uyb0RvYy54bWxQSwECLQAU&#10;AAYACAAAACEAI3s1uOAAAAAK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866900</wp:posOffset>
                </wp:positionH>
                <wp:positionV relativeFrom="paragraph">
                  <wp:posOffset>181610</wp:posOffset>
                </wp:positionV>
                <wp:extent cx="390525" cy="476250"/>
                <wp:effectExtent l="0" t="0" r="2857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320EFF" id="Straight Connector 28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pt,14.3pt" to="177.75pt,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daxvQEAAL0DAAAOAAAAZHJzL2Uyb0RvYy54bWysU8Fu2zAMvQ/oPwi6L3a8pduMOD2k6C7D&#10;FqzdB6iyFAuTRIHSYufvRymJO7TDMAy70KLIR/I90eubyVl2UBgN+I4vFzVnykvojd93/NvD3ev3&#10;nMUkfC8seNXxo4r8ZnP1aj2GVjUwgO0VMiriYzuGjg8phbaqohyUE3EBQXkKakAnErm4r3oUI1V3&#10;tmrq+roaAfuAIFWMdHt7CvJNqa+1kumL1lElZjtOs6VisdjHbKvNWrR7FGEw8jyG+IcpnDCems6l&#10;bkUS7AeaF6WckQgRdFpIcBVobaQqHIjNsn7G5n4QQRUuJE4Ms0zx/5WVnw87ZKbveEMv5YWjN7pP&#10;KMx+SGwL3pOCgIyCpNQYYkuArd/h2Ythh5n2pNHlLxFiU1H3OKurpsQkXb75UK+aFWeSQm/fXTer&#10;on71BA4Y00cFjuVDx63xmbxoxeFTTNSQUi8p5ORhTu3LKR2tysnWf1WaCFHDZUGXVVJbi+wgaAn6&#10;78tMhWqVzAzRxtoZVP8ZdM7NMFXW62+Bc3bpCD7NQGc84O+6pukyqj7lX1ifuGbaj9Afy2MUOWhH&#10;CrPzPucl/NUv8Ke/bvMTAAD//wMAUEsDBBQABgAIAAAAIQAAbijY4AAAAAoBAAAPAAAAZHJzL2Rv&#10;d25yZXYueG1sTI/BTsMwDIbvSLxDZCRuLKWj1eiaTtMkhLgg1sE9a7K2I3GqJO3K22NO42bLn35/&#10;f7mZrWGT9qF3KOBxkQDT2DjVYyvg8/DysAIWokQljUMt4EcH2FS3N6UslLvgXk91bBmFYCikgC7G&#10;oeA8NJ22MizcoJFuJ+etjLT6lisvLxRuDU+TJOdW9kgfOjnoXaeb73q0Asybn77aXbsN4+s+r88f&#10;p/T9MAlxfzdv18CinuMVhj99UoeKnI5uRBWYEZA+P1GXSMMqB0bAMssyYEcik2UOvCr5/wrVLwAA&#10;AP//AwBQSwECLQAUAAYACAAAACEAtoM4kv4AAADhAQAAEwAAAAAAAAAAAAAAAAAAAAAAW0NvbnRl&#10;bnRfVHlwZXNdLnhtbFBLAQItABQABgAIAAAAIQA4/SH/1gAAAJQBAAALAAAAAAAAAAAAAAAAAC8B&#10;AABfcmVscy8ucmVsc1BLAQItABQABgAIAAAAIQCntdaxvQEAAL0DAAAOAAAAAAAAAAAAAAAAAC4C&#10;AABkcnMvZTJvRG9jLnhtbFBLAQItABQABgAIAAAAIQAAbijY4AAAAAoBAAAPAAAAAAAAAAAAAAAA&#10;ABcEAABkcnMvZG93bnJldi54bWxQSwUGAAAAAAQABADzAAAAJA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371600</wp:posOffset>
                </wp:positionH>
                <wp:positionV relativeFrom="paragraph">
                  <wp:posOffset>181610</wp:posOffset>
                </wp:positionV>
                <wp:extent cx="314325" cy="466725"/>
                <wp:effectExtent l="0" t="0" r="28575" b="2857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4325" cy="466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0C826C" id="Straight Connector 27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pt,14.3pt" to="132.75pt,5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K4txAEAAMcDAAAOAAAAZHJzL2Uyb0RvYy54bWysU9uO0zAQfUfiHyy/06TdpYuipvvQFfCA&#10;oGLhA7zOuLHwTWPTpH/P2EkD4iIhxItle+acmXM83t2P1rAzYNTetXy9qjkDJ32n3anlnz+9fvGK&#10;s5iE64TxDlp+gcjv98+f7YbQwMb33nSAjEhcbIbQ8j6l0FRVlD1YEVc+gKOg8mhFoiOeqg7FQOzW&#10;VJu63laDxy6glxAj3T5MQb4v/EqBTB+UipCYaTn1lsqKZX3Ka7XfieaEIvRazm2If+jCCu2o6EL1&#10;IJJgX1H/QmW1RB+9SivpbeWV0hKKBlKzrn9S89iLAEULmRPDYlP8f7Ty/fmITHct39xx5oSlN3pM&#10;KPSpT+zgnSMHPTIKklNDiA0BDu6I8ymGI2bZo0LLlNHhLQ1BMYKksbH4fFl8hjExSZc369ubzUvO&#10;JIVut9s72hNfNdFkuoAxvQFvWd603GiXbRCNOL+LaUq9phAutzU1UnbpYiAnG/cRFEmjglNLZajg&#10;YJCdBY1D92U9ly2ZGaK0MQuoLiX/CJpzMwzKoP0tcMkuFb1LC9Bq5/F3VdN4bVVN+VfVk9Ys+8l3&#10;l/IsxQ6almLoPNl5HH88F/j3/7f/BgAA//8DAFBLAwQUAAYACAAAACEA71TOjNwAAAAKAQAADwAA&#10;AGRycy9kb3ducmV2LnhtbEyPwU7DMAyG70i8Q+RJ3FjSSg1TaTqNSYgzG5fd0sa01RqnNNlW3h5z&#10;gpstf/r9/dV28aO44hyHQAaytQKB1AY3UGfg4/j6uAERkyVnx0Bo4BsjbOv7u8qWLtzoHa+H1AkO&#10;oVhaA31KUyllbHv0Nq7DhMS3zzB7m3idO+lme+NwP8pcKS29HYg/9HbCfY/t+XDxBo5vXi1NGvZI&#10;X09qd3opNJ0KYx5Wy+4ZRMIl/cHwq8/qULNTEy7kohgN5JnmLomHjQbBQK6LAkTDpMozkHUl/1eo&#10;fwAAAP//AwBQSwECLQAUAAYACAAAACEAtoM4kv4AAADhAQAAEwAAAAAAAAAAAAAAAAAAAAAAW0Nv&#10;bnRlbnRfVHlwZXNdLnhtbFBLAQItABQABgAIAAAAIQA4/SH/1gAAAJQBAAALAAAAAAAAAAAAAAAA&#10;AC8BAABfcmVscy8ucmVsc1BLAQItABQABgAIAAAAIQD1XK4txAEAAMcDAAAOAAAAAAAAAAAAAAAA&#10;AC4CAABkcnMvZTJvRG9jLnhtbFBLAQItABQABgAIAAAAIQDvVM6M3AAAAAoBAAAPAAAAAAAAAAAA&#10;AAAAAB4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Pr="000140B2">
        <w:rPr>
          <w:b/>
        </w:rPr>
        <w:t xml:space="preserve">                                          Twitter Streaming</w:t>
      </w:r>
    </w:p>
    <w:p w:rsidR="000140B2" w:rsidRDefault="000140B2" w:rsidP="000140B2">
      <w:pPr>
        <w:tabs>
          <w:tab w:val="left" w:pos="2670"/>
        </w:tabs>
        <w:spacing w:after="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ragraph">
                  <wp:posOffset>454660</wp:posOffset>
                </wp:positionV>
                <wp:extent cx="381000" cy="9525"/>
                <wp:effectExtent l="0" t="76200" r="19050" b="8572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10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8DDA50" id="Straight Arrow Connector 33" o:spid="_x0000_s1026" type="#_x0000_t32" style="position:absolute;margin-left:236.25pt;margin-top:35.8pt;width:30pt;height:.7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vD82wEAAAIEAAAOAAAAZHJzL2Uyb0RvYy54bWysU9uO0zAQfUfiHyy/06StFi1V0xXqAi8I&#10;KhZ49zp2Y+GbxkOT/D1jJw2Ii4QQL5Yvc87MOTPe3w3OsouCZIJv+HpVc6a8DK3x54Z/+vj62S1n&#10;CYVvhQ1eNXxUid8dnj7Z93GnNqELtlXAiMSnXR8b3iHGXVUl2Skn0ipE5elRB3AC6QjnqgXRE7uz&#10;1aaun1d9gDZCkColur2fHvmh8GutJL7XOilktuFUG5YVyvqY1+qwF7sziNgZOZch/qEKJ4ynpAvV&#10;vUDBvoL5hcoZCSEFjSsZXBW0NlIVDaRmXf+k5qETURUtZE6Ki03p/9HKd5cTMNM2fLvlzAtHPXpA&#10;EObcIXsJEHp2DN6TjwEYhZBffUw7gh39CeZTiifI4gcNjmlr4mcahWIHCWRDcXtc3FYDMkmX29t1&#10;XVNPJD29uNncZO5qIslkERK+UcGxvGl4motaqpkSiMvbhBPwCshg6/OKwthXvmU4RpKFYIQ/WzXn&#10;ySFV1jJVX3Y4WjXBPyhNrlCVU5oyj+pogV0ETVL7Zb2wUGSGaGPtAqqL+D+C5tgMU2VG/xa4RJeM&#10;weMCdMYH+F1WHK6l6in+qnrSmmU/hnYsvSx20KCVPsyfIk/yj+cC//51D98AAAD//wMAUEsDBBQA&#10;BgAIAAAAIQCqZhLk3wAAAAkBAAAPAAAAZHJzL2Rvd25yZXYueG1sTI/BTsMwDIbvSLxDZCRuLO3W&#10;rag0nRASF5hgDC67ZY3XVjROlWRb2dPjneDo359+fy6Xo+3FEX3oHClIJwkIpNqZjhoFX5/Pd/cg&#10;QtRkdO8IFfxggGV1fVXqwrgTfeBxExvBJRQKraCNcSikDHWLVoeJG5B4t3fe6sijb6Tx+sTltpfT&#10;JFlIqzviC60e8KnF+ntzsApWqX9/ybdv+yw0/ryl12wd1k6p25vx8QFExDH+wXDRZ3Wo2GnnDmSC&#10;6BVk+XTOqII8XYBgYD67BDsOZinIqpT/P6h+AQAA//8DAFBLAQItABQABgAIAAAAIQC2gziS/gAA&#10;AOEBAAATAAAAAAAAAAAAAAAAAAAAAABbQ29udGVudF9UeXBlc10ueG1sUEsBAi0AFAAGAAgAAAAh&#10;ADj9If/WAAAAlAEAAAsAAAAAAAAAAAAAAAAALwEAAF9yZWxzLy5yZWxzUEsBAi0AFAAGAAgAAAAh&#10;AOyO8PzbAQAAAgQAAA4AAAAAAAAAAAAAAAAALgIAAGRycy9lMm9Eb2MueG1sUEsBAi0AFAAGAAgA&#10;AAAhAKpmEuTfAAAACQ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286250</wp:posOffset>
                </wp:positionH>
                <wp:positionV relativeFrom="paragraph">
                  <wp:posOffset>435610</wp:posOffset>
                </wp:positionV>
                <wp:extent cx="447675" cy="0"/>
                <wp:effectExtent l="38100" t="76200" r="0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76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5BE24F" id="Straight Arrow Connector 30" o:spid="_x0000_s1026" type="#_x0000_t32" style="position:absolute;margin-left:337.5pt;margin-top:34.3pt;width:35.25pt;height:0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dJG2gEAAP8DAAAOAAAAZHJzL2Uyb0RvYy54bWysU9uO0zAUfEfiHyy/06TLsouipivU5fKA&#10;oNrLB3gdO7Gwfaxj07R/z7GTBsRFQogXy5cz45nx8ebm6Cw7KIwGfMvXq5oz5SV0xvctf3x49+I1&#10;ZzEJ3wkLXrX8pCK/2T5/thlDoy5gANspZETiYzOGlg8phaaqohyUE3EFQXk61IBOJFpiX3UoRmJ3&#10;trqo66tqBOwCglQx0u7tdMi3hV9rJdNnraNKzLactKUyYhmf8lhtN6LpUYTByFmG+AcVThhPly5U&#10;tyIJ9hXNL1TOSIQIOq0kuAq0NlIVD+RmXf/k5n4QQRUvFE4MS0zx/9HKT4c9MtO1/CXF44WjN7pP&#10;KEw/JPYGEUa2A+8pR0BGJZTXGGJDsJ3f47yKYY/Z/FGjY9qa8IFaocRBBtmxpH1a0lbHxCRtXl5e&#10;X12/4kyej6qJITMFjOm9AsfypOVxVrRImdjF4WNMpIGAZ0AGW5/HJIx96zuWToE8JTTC91ZlA1Se&#10;S6psZJJeZulk1QS/U5oiIYnTNaUZ1c4iOwhqo+7LemGhygzRxtoFVBfnfwTNtRmmSoP+LXCpLjeC&#10;TwvQGQ/4u1vT8SxVT/Vn15PXbPsJulN5yBIHdVnJZ/4RuY1/XBf493+7/QYAAP//AwBQSwMEFAAG&#10;AAgAAAAhADyUjtDfAAAACQEAAA8AAABkcnMvZG93bnJldi54bWxMj81OwzAQhO9IvIO1SNyoU5Sf&#10;KsSpEBIXQKUULr258TaJiNeR7baBp+8iDnDb3RnNflMtJzuII/rQO1IwnyUgkBpnemoVfLw/3ixA&#10;hKjJ6MERKvjCAMv68qLSpXEnesPjJraCQyiUWkEX41hKGZoOrQ4zNyKxtnfe6sirb6Xx+sThdpC3&#10;SZJLq3viD50e8aHD5nNzsApe5v71qdiu9mlo/feWntN1WDulrq+m+zsQEaf4Z4YffEaHmpl27kAm&#10;iEFBXmTcJfKwyEGwoUizDMTu9yDrSv5vUJ8BAAD//wMAUEsBAi0AFAAGAAgAAAAhALaDOJL+AAAA&#10;4QEAABMAAAAAAAAAAAAAAAAAAAAAAFtDb250ZW50X1R5cGVzXS54bWxQSwECLQAUAAYACAAAACEA&#10;OP0h/9YAAACUAQAACwAAAAAAAAAAAAAAAAAvAQAAX3JlbHMvLnJlbHNQSwECLQAUAAYACAAAACEA&#10;VXXSRtoBAAD/AwAADgAAAAAAAAAAAAAAAAAuAgAAZHJzL2Uyb0RvYy54bWxQSwECLQAUAAYACAAA&#10;ACEAPJSO0N8AAAAJAQAADwAAAAAAAAAAAAAAAAA0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943225</wp:posOffset>
                </wp:positionH>
                <wp:positionV relativeFrom="paragraph">
                  <wp:posOffset>445135</wp:posOffset>
                </wp:positionV>
                <wp:extent cx="447675" cy="0"/>
                <wp:effectExtent l="0" t="0" r="2857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D866C8" id="Straight Connector 29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1.75pt,35.05pt" to="267pt,3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DGytwEAALgDAAAOAAAAZHJzL2Uyb0RvYy54bWysU8GOEzEMvSPxD1HudNpq2YVRp3voCi4I&#10;Knb5gGzG6UQkceSETvv3OGk7iwCh1YqLJ479nv0cz+r24J3YAyWLoZOL2VwKCBp7G3ad/Pbw4c07&#10;KVJWoVcOA3TyCEnerl+/Wo2xhSUO6HogwSQhtWPs5JBzbJsm6QG8SjOMEDhokLzK7NKu6UmNzO5d&#10;s5zPr5sRqY+EGlLi27tTUK4rvzGg8xdjEmThOsm95Wqp2sdim/VKtTtScbD63IZ6QRde2cBFJ6o7&#10;lZX4QfYPKm81YUKTZxp9g8ZYDVUDq1nMf1NzP6gIVQsPJ8VpTOn/0erP+y0J23dy+V6KoDy/0X0m&#10;ZXdDFhsMgSeIJDjIkxpjahmwCVs6eyluqcg+GPLly4LEoU73OE0XDllovry6urm+eSuFvoSaJ1yk&#10;lD8CelEOnXQ2FN2qVftPKXMtTr2ksFP6OFWup3x0UJJd+AqGtXCtRUXXLYKNI7FX/P7990VRwVw1&#10;s0CMdW4Czf8NOucWGNTNei5wyq4VMeQJ6G1A+lvVfLi0ak75F9UnrUX2I/bH+g51HLweVdl5lcv+&#10;/epX+NMPt/4JAAD//wMAUEsDBBQABgAIAAAAIQDyLDwf3gAAAAkBAAAPAAAAZHJzL2Rvd25yZXYu&#10;eG1sTI/LTsMwEEX3SPyDNUjsqNNXQCFOVVVCiA2iKezd2HUC9jiynTT8PYNYlOXMHN05t9xMzrJR&#10;h9h5FDCfZcA0Nl51aAS8H57uHoDFJFFJ61EL+NYRNtX1VSkL5c+412OdDKMQjIUU0KbUF5zHptVO&#10;xpnvNdLt5IOTicZguAryTOHO8kWW5dzJDulDK3u9a3XzVQ9OgH0J44fZmW0cnvd5/fl2WrweRiFu&#10;b6btI7Ckp3SB4Vef1KEip6MfUEVmBazy5ZpQAffZHBgB6+WKyh3/Frwq+f8G1Q8AAAD//wMAUEsB&#10;Ai0AFAAGAAgAAAAhALaDOJL+AAAA4QEAABMAAAAAAAAAAAAAAAAAAAAAAFtDb250ZW50X1R5cGVz&#10;XS54bWxQSwECLQAUAAYACAAAACEAOP0h/9YAAACUAQAACwAAAAAAAAAAAAAAAAAvAQAAX3JlbHMv&#10;LnJlbHNQSwECLQAUAAYACAAAACEAsPwxsrcBAAC4AwAADgAAAAAAAAAAAAAAAAAuAgAAZHJzL2Uy&#10;b0RvYy54bWxQSwECLQAUAAYACAAAACEA8iw8H94AAAAJ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7880056" wp14:editId="3781E505">
                <wp:simplePos x="0" y="0"/>
                <wp:positionH relativeFrom="column">
                  <wp:posOffset>4752975</wp:posOffset>
                </wp:positionH>
                <wp:positionV relativeFrom="paragraph">
                  <wp:posOffset>219075</wp:posOffset>
                </wp:positionV>
                <wp:extent cx="885825" cy="495300"/>
                <wp:effectExtent l="0" t="0" r="9525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5825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0">
                          <a:noFill/>
                        </a:ln>
                      </wps:spPr>
                      <wps:txbx>
                        <w:txbxContent>
                          <w:p w:rsidR="000140B2" w:rsidRDefault="000140B2" w:rsidP="000140B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6538785" wp14:editId="1D82BA95">
                                  <wp:extent cx="695960" cy="352425"/>
                                  <wp:effectExtent l="0" t="0" r="8890" b="9525"/>
                                  <wp:docPr id="26" name="Picture 2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images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00692" cy="35482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80056" id="Text Box 25" o:spid="_x0000_s1027" type="#_x0000_t202" style="position:absolute;margin-left:374.25pt;margin-top:17.25pt;width:69.75pt;height:3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TSZQAIAAH4EAAAOAAAAZHJzL2Uyb0RvYy54bWysVE1v2zAMvQ/YfxB0X51kyZYGdYqsRYcB&#10;RVsgHXpWZLk2IImapMTufv2e5CTNup2GXWSKpPjxHumLy95otlM+tGRLPj4bcaaspKq1zyX//njz&#10;Yc5ZiMJWQpNVJX9RgV8u37+76NxCTaghXSnPEMSGRedK3sToFkURZKOMCGfklIWxJm9ExNU/F5UX&#10;HaIbXUxGo09FR75ynqQKAdrrwciXOX5dKxnv6zqoyHTJUVvMp8/nJp3F8kIsnr1wTSv3ZYh/qMKI&#10;1iLpMdS1iIJtfftHKNNKT4HqeCbJFFTXrVS5B3QzHr3pZt0Ip3IvACe4I0zh/4WVd7sHz9qq5JMZ&#10;Z1YYcPSo+si+UM+gAj6dCwu4rR0cYw89eD7oA5Sp7b72Jn3REIMdSL8c0U3RJJTz+WyekkiYpuez&#10;j6OMfvH62PkQvyoyLAkl9yAvYyp2tyGiELgeXFKuQLqtblqt8yUNjLrSnu0EqNYxl4gXv3lpy7pU&#10;V3phKb0dwmqL6KnPoZ8kxX7TZ1yOvW6oegEEnoYhCk7etCj0VoT4IDymBl1jE+I9jloTEtFe4qwh&#10;//Nv+uQPMmHlrMMUljz82AqvONPfLGg+H0+naWzzZTr7PMHFn1o2pxa7NVeE7sfYOSezmPyjPoi1&#10;J/OEhVmlrDAJK5G75PEgXsVhN7BwUq1W2QmD6kS8tWsnU+iEXaLhsX8S3u25iiD5jg7zKhZvKBt8&#10;B9RX20h1m/lMOA+o7uHHkGea9wuZtuj0nr1efxvLXwAAAP//AwBQSwMEFAAGAAgAAAAhAPHfz0nh&#10;AAAACgEAAA8AAABkcnMvZG93bnJldi54bWxMj01PwzAMhu9I/IfISNxYurFBV5pOCAnGCfaBNI5p&#10;Y9qKxKmabGv/PeYEJ8vyo9fPm68GZ8UJ+9B6UjCdJCCQKm9aqhV87J9vUhAhajLaekIFIwZYFZcX&#10;uc6MP9MWT7tYCw6hkGkFTYxdJmWoGnQ6THyHxLcv3zsdee1raXp95nBn5SxJ7qTTLfGHRnf41GD1&#10;vTs6BWa5eXvfruOwTsb9oXyxn2O1eVXq+mp4fAARcYh/MPzqszoU7FT6I5kgrIL7ebpgVMHtnCcD&#10;aZpyuZLJ6WwBssjl/wrFDwAAAP//AwBQSwECLQAUAAYACAAAACEAtoM4kv4AAADhAQAAEwAAAAAA&#10;AAAAAAAAAAAAAAAAW0NvbnRlbnRfVHlwZXNdLnhtbFBLAQItABQABgAIAAAAIQA4/SH/1gAAAJQB&#10;AAALAAAAAAAAAAAAAAAAAC8BAABfcmVscy8ucmVsc1BLAQItABQABgAIAAAAIQA0ITSZQAIAAH4E&#10;AAAOAAAAAAAAAAAAAAAAAC4CAABkcnMvZTJvRG9jLnhtbFBLAQItABQABgAIAAAAIQDx389J4QAA&#10;AAoBAAAPAAAAAAAAAAAAAAAAAJoEAABkcnMvZG93bnJldi54bWxQSwUGAAAAAAQABADzAAAAqAUA&#10;AAAA&#10;" fillcolor="white [3201]" stroked="f" strokeweight="0">
                <v:textbox>
                  <w:txbxContent>
                    <w:p w:rsidR="000140B2" w:rsidRDefault="000140B2" w:rsidP="000140B2">
                      <w:r>
                        <w:rPr>
                          <w:noProof/>
                        </w:rPr>
                        <w:drawing>
                          <wp:inline distT="0" distB="0" distL="0" distR="0" wp14:anchorId="16538785" wp14:editId="1D82BA95">
                            <wp:extent cx="695960" cy="352425"/>
                            <wp:effectExtent l="0" t="0" r="8890" b="9525"/>
                            <wp:docPr id="26" name="Picture 2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images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00692" cy="35482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200400</wp:posOffset>
                </wp:positionH>
                <wp:positionV relativeFrom="paragraph">
                  <wp:posOffset>6985</wp:posOffset>
                </wp:positionV>
                <wp:extent cx="1133475" cy="921385"/>
                <wp:effectExtent l="0" t="0" r="9525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3475" cy="9213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140B2" w:rsidRDefault="000140B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944245" cy="804545"/>
                                  <wp:effectExtent l="0" t="0" r="8255" b="0"/>
                                  <wp:docPr id="23" name="Picture 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3" name="download.jpeg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4245" cy="80454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2" o:spid="_x0000_s1028" type="#_x0000_t202" style="position:absolute;margin-left:252pt;margin-top:.55pt;width:89.25pt;height:72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h8lRAIAAIIEAAAOAAAAZHJzL2Uyb0RvYy54bWysVEuP2jAQvlfqf7B8LyEB9hERVpQVVSW0&#10;uxJUezaOQyw5Htc2JPTXd+wAy257qnpx5uXPM9/MZPrQNYochHUSdEHTwZASoTmUUu8K+mOz/HJH&#10;ifNMl0yBFgU9CkcfZp8/TVuTiwxqUKWwBEG0y1tT0Np7kyeJ47VomBuAERqdFdiGeVTtLiktaxG9&#10;UUk2HN4kLdjSWODCObQ+9k46i/hVJbh/rionPFEFxdx8PG08t+FMZlOW7ywzteSnNNg/ZNEwqfHR&#10;C9Qj84zsrfwDqpHcgoPKDzg0CVSV5CLWgNWkww/VrGtmRKwFyXHmQpP7f7D86fBiiSwLmmWUaNZg&#10;jzai8+QrdARNyE9rXI5ha4OBvkM79vlsd2gMZXeVbcIXCyLoR6aPF3YDGg+X0tFofDuhhKPvPktH&#10;d5MAk7zdNtb5bwIaEoSCWuxeJJUdVs73oeeQ8JgDJculVCoqYWLEQllyYNhr5WOOCP4uSmnSFvRm&#10;NBlGYA3heo+sNOYSau1rCpLvtl3PzbneLZRHpMFCP0jO8KXEXFfM+RdmcXKwctwG/4xHpQDfgpNE&#10;SQ3219/sIR4bil5KWpzEgrqfe2YFJeq7xlbfp+NxGN2ojCe3GSr22rO99uh9swAkIMW9MzyKId6r&#10;s1hZaF5xaebhVXQxzfHtgvqzuPD9fuDScTGfxyAcVsP8Sq8ND9CB8NCJTffKrDm1y2Ojn+A8syz/&#10;0LU+NtzUMN97qGRsaeC5Z/VEPw56HIrTUoZNutZj1NuvY/YbAAD//wMAUEsDBBQABgAIAAAAIQD6&#10;rtTD4AAAAAkBAAAPAAAAZHJzL2Rvd25yZXYueG1sTI9NT4NAEIbvJv6HzZh4MXYpLbRBlsYYPxJv&#10;FqvxtmVHILKzhN0C/nvHkx7fPJN3njffzbYTIw6+daRguYhAIFXOtFQreC0frrcgfNBkdOcIFXyj&#10;h11xfpbrzLiJXnDch1pwCflMK2hC6DMpfdWg1X7heiRmn26wOnAcamkGPXG57WQcRam0uiX+0Oge&#10;7xqsvvYnq+Djqn5/9vPjYVolq/7+aSw3b6ZU6vJivr0BEXAOf8fwq8/qULDT0Z3IeNEpSKI1bwkM&#10;liCYp9s4AXHkvE5jkEUu/y8ofgAAAP//AwBQSwECLQAUAAYACAAAACEAtoM4kv4AAADhAQAAEwAA&#10;AAAAAAAAAAAAAAAAAAAAW0NvbnRlbnRfVHlwZXNdLnhtbFBLAQItABQABgAIAAAAIQA4/SH/1gAA&#10;AJQBAAALAAAAAAAAAAAAAAAAAC8BAABfcmVscy8ucmVsc1BLAQItABQABgAIAAAAIQCrZh8lRAIA&#10;AIIEAAAOAAAAAAAAAAAAAAAAAC4CAABkcnMvZTJvRG9jLnhtbFBLAQItABQABgAIAAAAIQD6rtTD&#10;4AAAAAkBAAAPAAAAAAAAAAAAAAAAAJ4EAABkcnMvZG93bnJldi54bWxQSwUGAAAAAAQABADzAAAA&#10;qwUAAAAA&#10;" fillcolor="white [3201]" stroked="f" strokeweight=".5pt">
                <v:textbox>
                  <w:txbxContent>
                    <w:p w:rsidR="000140B2" w:rsidRDefault="000140B2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44245" cy="804545"/>
                            <wp:effectExtent l="0" t="0" r="8255" b="0"/>
                            <wp:docPr id="23" name="Picture 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3" name="download.jpeg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4245" cy="80454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009776</wp:posOffset>
                </wp:positionH>
                <wp:positionV relativeFrom="paragraph">
                  <wp:posOffset>140335</wp:posOffset>
                </wp:positionV>
                <wp:extent cx="1104900" cy="83820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0140B2" w:rsidRDefault="000140B2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933450" cy="740410"/>
                                  <wp:effectExtent l="0" t="0" r="0" b="254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download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33450" cy="7404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9" o:spid="_x0000_s1029" type="#_x0000_t202" style="position:absolute;margin-left:158.25pt;margin-top:11.05pt;width:87pt;height:6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lVwRAIAAIIEAAAOAAAAZHJzL2Uyb0RvYy54bWysVMFu2zAMvQ/YPwi6r3bStEuMOEXWosOA&#10;oC3QDj0rspwYkEVNUmJnX78nOWm7bqdhF1kiqSfyPdLzq77VbK+cb8iUfHSWc6aMpKoxm5J/f7r9&#10;NOXMB2Eqocmokh+U51eLjx/mnS3UmLakK+UYQIwvOlvybQi2yDIvt6oV/oysMnDW5FoRcHSbrHKi&#10;A3qrs3GeX2Yduco6ksp7WG8GJ18k/LpWMtzXtVeB6ZIjt5BWl9Z1XLPFXBQbJ+y2kcc0xD9k0YrG&#10;4NEXqBsRBNu55g+otpGOPNXhTFKbUV03UqUaUM0of1fN41ZYlWoBOd6+0OT/H6y82z841lTQbsaZ&#10;ES00elJ9YF+oZzCBn876AmGPFoGhhx2xJ7uHMZbd166NXxTE4AfThxd2I5qMl0b5ZJbDJeGbnk8h&#10;X4TJXm9b58NXRS2Lm5I7qJdIFfuVD0PoKSQ+5kk31W2jdTrEjlHX2rG9gNY6pBwB/luUNqwr+eX5&#10;RZ6ADcXrA7I2yCXWOtQUd6Ff94mb81O9a6oOoMHR0EjeytsGua6EDw/CoXNQHqYh3GOpNeEtOu44&#10;25L7+Td7jIeg8HLWoRNL7n/shFOc6W8GUs9Gk0ls3XSYXHwe4+DeetZvPWbXXhMIGGHurEzbGB/0&#10;aVs7ap8xNMv4KlzCSLxd8nDaXodhPjB0Ui2XKQjNakVYmUcrI3QkPCrx1D8LZ49yBQh9R6eeFcU7&#10;1YbYeNPQcheobpKkkeeB1SP9aPTUFMehjJP09pyiXn8di18AAAD//wMAUEsDBBQABgAIAAAAIQCH&#10;NXz34QAAAAoBAAAPAAAAZHJzL2Rvd25yZXYueG1sTI/LTsQwDEX3SPxDZCQ2iEkf0wFK0xFCPCR2&#10;THmIXaYxbUXjVE2mLX+PWcHS9tH1ucV2sb2YcPSdIwXxKgKBVDvTUaPgpbo/vwThgyaje0eo4Bs9&#10;bMvjo0Lnxs30jNMuNIJDyOdaQRvCkEvp6xat9is3IPHt041WBx7HRppRzxxue5lE0UZa3RF/aPWA&#10;ty3WX7uDVfBx1rw/+eXhdU6zdLh7nKqLN1MpdXqy3FyDCLiEPxh+9VkdSnbauwMZL3oFabzJGFWQ&#10;JDEIBtZXES/2TGbrGGRZyP8Vyh8AAAD//wMAUEsBAi0AFAAGAAgAAAAhALaDOJL+AAAA4QEAABMA&#10;AAAAAAAAAAAAAAAAAAAAAFtDb250ZW50X1R5cGVzXS54bWxQSwECLQAUAAYACAAAACEAOP0h/9YA&#10;AACUAQAACwAAAAAAAAAAAAAAAAAvAQAAX3JlbHMvLnJlbHNQSwECLQAUAAYACAAAACEAsiZVcEQC&#10;AACCBAAADgAAAAAAAAAAAAAAAAAuAgAAZHJzL2Uyb0RvYy54bWxQSwECLQAUAAYACAAAACEAhzV8&#10;9+EAAAAKAQAADwAAAAAAAAAAAAAAAACeBAAAZHJzL2Rvd25yZXYueG1sUEsFBgAAAAAEAAQA8wAA&#10;AKwFAAAAAA==&#10;" fillcolor="white [3201]" stroked="f" strokeweight=".5pt">
                <v:textbox>
                  <w:txbxContent>
                    <w:p w:rsidR="000140B2" w:rsidRDefault="000140B2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933450" cy="740410"/>
                            <wp:effectExtent l="0" t="0" r="0" b="254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download.png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33450" cy="7404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36F8A">
        <w:rPr>
          <w:noProof/>
        </w:rPr>
        <w:drawing>
          <wp:inline distT="0" distB="0" distL="0" distR="0">
            <wp:extent cx="1342946" cy="819150"/>
            <wp:effectExtent l="0" t="0" r="0" b="0"/>
            <wp:docPr id="15" name="Picture 15" descr="Image result for web app twitter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Image result for web app twitter login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590" cy="825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                                                                                                 </w:t>
      </w:r>
      <w:r w:rsidRPr="000140B2">
        <w:rPr>
          <w:b/>
        </w:rPr>
        <w:t xml:space="preserve">                                          </w:t>
      </w:r>
      <w:r>
        <w:rPr>
          <w:b/>
        </w:rPr>
        <w:t xml:space="preserve">               </w:t>
      </w:r>
    </w:p>
    <w:p w:rsidR="000140B2" w:rsidRPr="000140B2" w:rsidRDefault="000140B2" w:rsidP="000140B2">
      <w:pPr>
        <w:tabs>
          <w:tab w:val="left" w:pos="2670"/>
        </w:tabs>
        <w:spacing w:after="0"/>
        <w:rPr>
          <w:b/>
        </w:rPr>
      </w:pPr>
      <w:r>
        <w:rPr>
          <w:b/>
        </w:rPr>
        <w:t xml:space="preserve">                                                                                                                                                </w:t>
      </w:r>
      <w:r w:rsidRPr="000140B2">
        <w:rPr>
          <w:b/>
        </w:rPr>
        <w:t>Twitter Streaming</w:t>
      </w:r>
    </w:p>
    <w:p w:rsidR="007A6838" w:rsidRPr="000140B2" w:rsidRDefault="00436F8A" w:rsidP="003651CE">
      <w:pPr>
        <w:spacing w:after="0"/>
        <w:rPr>
          <w:b/>
        </w:rPr>
      </w:pPr>
      <w:r w:rsidRPr="000140B2">
        <w:rPr>
          <w:b/>
        </w:rPr>
        <w:t xml:space="preserve">Web app </w:t>
      </w:r>
      <w:r w:rsidR="000140B2" w:rsidRPr="000140B2">
        <w:rPr>
          <w:b/>
        </w:rPr>
        <w:t>using</w:t>
      </w:r>
      <w:r w:rsidRPr="000140B2">
        <w:rPr>
          <w:b/>
        </w:rPr>
        <w:t xml:space="preserve"> Flask Python</w:t>
      </w:r>
    </w:p>
    <w:p w:rsidR="007A6838" w:rsidRDefault="000140B2" w:rsidP="003651CE">
      <w:pPr>
        <w:spacing w:after="0"/>
        <w:rPr>
          <w:b/>
        </w:rPr>
      </w:pPr>
      <w:r>
        <w:rPr>
          <w:b/>
        </w:rPr>
        <w:t xml:space="preserve">                                                                                                              CNN Model(</w:t>
      </w:r>
      <w:proofErr w:type="spellStart"/>
      <w:r>
        <w:rPr>
          <w:b/>
        </w:rPr>
        <w:t>GloVe</w:t>
      </w:r>
      <w:proofErr w:type="spellEnd"/>
      <w:r>
        <w:rPr>
          <w:b/>
        </w:rPr>
        <w:t>)</w:t>
      </w:r>
    </w:p>
    <w:p w:rsidR="000140B2" w:rsidRDefault="000140B2" w:rsidP="003651CE">
      <w:pPr>
        <w:spacing w:after="0"/>
        <w:rPr>
          <w:b/>
        </w:rPr>
      </w:pPr>
      <w:r>
        <w:rPr>
          <w:b/>
        </w:rPr>
        <w:t xml:space="preserve">                                                                                                                  CNN Model</w:t>
      </w: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</w:p>
    <w:p w:rsidR="007A6838" w:rsidRDefault="007A6838" w:rsidP="003651CE">
      <w:pPr>
        <w:spacing w:after="0"/>
        <w:rPr>
          <w:b/>
        </w:rPr>
      </w:pPr>
      <w:r w:rsidRPr="007A6838">
        <w:rPr>
          <w:b/>
        </w:rPr>
        <w:t>Details</w:t>
      </w:r>
      <w:r w:rsidR="000140B2">
        <w:rPr>
          <w:b/>
        </w:rPr>
        <w:t xml:space="preserve"> of Increment 3</w:t>
      </w:r>
      <w:r w:rsidRPr="007A6838">
        <w:rPr>
          <w:b/>
        </w:rPr>
        <w:t>:</w:t>
      </w:r>
    </w:p>
    <w:p w:rsidR="00460C6D" w:rsidRDefault="00460C6D" w:rsidP="003651CE">
      <w:pPr>
        <w:spacing w:after="0"/>
        <w:rPr>
          <w:b/>
        </w:rPr>
      </w:pPr>
    </w:p>
    <w:p w:rsidR="007A6838" w:rsidRDefault="00A34BF5" w:rsidP="003651CE">
      <w:pPr>
        <w:spacing w:after="0"/>
        <w:rPr>
          <w:b/>
        </w:rPr>
      </w:pPr>
      <w:r w:rsidRPr="00172C7C">
        <w:rPr>
          <w:b/>
        </w:rPr>
        <w:t>CNN Model with GLOVE</w:t>
      </w:r>
      <w:r w:rsidR="00B77D8B" w:rsidRPr="00172C7C">
        <w:rPr>
          <w:b/>
        </w:rPr>
        <w:t xml:space="preserve"> using </w:t>
      </w:r>
      <w:proofErr w:type="spellStart"/>
      <w:r w:rsidR="00B77D8B" w:rsidRPr="00172C7C">
        <w:rPr>
          <w:b/>
        </w:rPr>
        <w:t>Tensorflow</w:t>
      </w:r>
      <w:proofErr w:type="spellEnd"/>
    </w:p>
    <w:p w:rsidR="00172C7C" w:rsidRPr="00172C7C" w:rsidRDefault="00172C7C" w:rsidP="003651CE">
      <w:pPr>
        <w:spacing w:after="0"/>
        <w:rPr>
          <w:b/>
        </w:rPr>
      </w:pPr>
    </w:p>
    <w:p w:rsidR="00172C7C" w:rsidRDefault="00172C7C" w:rsidP="003651CE">
      <w:pPr>
        <w:spacing w:after="0"/>
      </w:pPr>
      <w:r>
        <w:t xml:space="preserve">CNN model is used for performing visual recognition tasks and </w:t>
      </w:r>
      <w:proofErr w:type="spellStart"/>
      <w:r>
        <w:t>GloVe</w:t>
      </w:r>
      <w:proofErr w:type="spellEnd"/>
      <w:r>
        <w:t xml:space="preserve"> is an unsupervised learning algorithm for obtaining vector representation of words.</w:t>
      </w:r>
    </w:p>
    <w:p w:rsidR="00172C7C" w:rsidRPr="00460C6D" w:rsidRDefault="00172C7C" w:rsidP="003651CE">
      <w:pPr>
        <w:spacing w:after="0"/>
      </w:pPr>
    </w:p>
    <w:p w:rsidR="007A6838" w:rsidRDefault="00B77D8B" w:rsidP="003651CE">
      <w:pPr>
        <w:spacing w:after="0"/>
        <w:rPr>
          <w:b/>
        </w:rPr>
      </w:pPr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3" name="Picture 3" descr="C:\Users\sidra\AppData\Local\Microsoft\Windows\INetCache\Content.Word\Screenshot from 2017-04-24 20-09-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idra\AppData\Local\Microsoft\Windows\INetCache\Content.Word\Screenshot from 2017-04-24 20-09-58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6838" w:rsidRPr="00460C6D" w:rsidRDefault="007A6838" w:rsidP="003651CE">
      <w:pPr>
        <w:spacing w:after="0"/>
      </w:pPr>
    </w:p>
    <w:p w:rsidR="00172C7C" w:rsidRDefault="00B77D8B" w:rsidP="003651CE">
      <w:pPr>
        <w:spacing w:after="0"/>
      </w:pPr>
      <w:r>
        <w:t xml:space="preserve">The accuracy of above </w:t>
      </w:r>
      <w:r w:rsidR="00172C7C">
        <w:t>mentioned</w:t>
      </w:r>
      <w:r>
        <w:t xml:space="preserve"> model is about 53% using 30000 of twitter </w:t>
      </w:r>
      <w:r w:rsidR="00172C7C">
        <w:t>data, by</w:t>
      </w:r>
      <w:r>
        <w:t xml:space="preserve"> providing more than 30000 of tweets its accuracy is 79%</w:t>
      </w:r>
    </w:p>
    <w:p w:rsidR="00172C7C" w:rsidRDefault="00172C7C" w:rsidP="003651CE">
      <w:pPr>
        <w:spacing w:after="0"/>
      </w:pPr>
    </w:p>
    <w:p w:rsidR="00172C7C" w:rsidRDefault="00172C7C" w:rsidP="003651CE">
      <w:pPr>
        <w:spacing w:after="0"/>
      </w:pPr>
    </w:p>
    <w:p w:rsidR="00172C7C" w:rsidRDefault="00172C7C" w:rsidP="00172C7C">
      <w:pPr>
        <w:spacing w:after="0"/>
        <w:rPr>
          <w:b/>
        </w:rPr>
      </w:pPr>
      <w:r>
        <w:rPr>
          <w:b/>
        </w:rPr>
        <w:t xml:space="preserve">CNN Model </w:t>
      </w:r>
      <w:r w:rsidRPr="00172C7C">
        <w:rPr>
          <w:b/>
        </w:rPr>
        <w:t xml:space="preserve"> using </w:t>
      </w:r>
      <w:proofErr w:type="spellStart"/>
      <w:r w:rsidRPr="00172C7C">
        <w:rPr>
          <w:b/>
        </w:rPr>
        <w:t>Tensorflow</w:t>
      </w:r>
      <w:proofErr w:type="spellEnd"/>
    </w:p>
    <w:p w:rsidR="00172C7C" w:rsidRDefault="00172C7C" w:rsidP="00172C7C">
      <w:pPr>
        <w:spacing w:after="0"/>
        <w:rPr>
          <w:b/>
        </w:rPr>
      </w:pPr>
    </w:p>
    <w:p w:rsidR="00172C7C" w:rsidRDefault="00172C7C" w:rsidP="003651CE">
      <w:pPr>
        <w:spacing w:after="0"/>
      </w:pPr>
      <w:r>
        <w:t>Here we provide two categories of tweets in negative and positive category and trained our CNN model.</w:t>
      </w:r>
    </w:p>
    <w:p w:rsidR="00172C7C" w:rsidRDefault="00172C7C" w:rsidP="003651CE">
      <w:pPr>
        <w:spacing w:after="0"/>
      </w:pPr>
    </w:p>
    <w:p w:rsidR="00B77D8B" w:rsidRDefault="00B77D8B" w:rsidP="003651CE">
      <w:pPr>
        <w:spacing w:after="0"/>
      </w:pPr>
    </w:p>
    <w:p w:rsidR="00B77D8B" w:rsidRDefault="00172C7C" w:rsidP="003651CE">
      <w:pPr>
        <w:spacing w:after="0"/>
      </w:pPr>
      <w:r>
        <w:rPr>
          <w:noProof/>
        </w:rPr>
        <w:drawing>
          <wp:inline distT="0" distB="0" distL="0" distR="0">
            <wp:extent cx="5943600" cy="2940844"/>
            <wp:effectExtent l="0" t="0" r="0" b="0"/>
            <wp:docPr id="5" name="Picture 5" descr="C:\Users\sidra\AppData\Local\Microsoft\Windows\INetCache\Content.Word\Data Set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idra\AppData\Local\Microsoft\Windows\INetCache\Content.Word\Data Set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0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EF" w:rsidRDefault="005475EF" w:rsidP="003651CE">
      <w:pPr>
        <w:spacing w:after="0"/>
      </w:pPr>
    </w:p>
    <w:p w:rsidR="005475EF" w:rsidRDefault="005475EF" w:rsidP="003651CE">
      <w:pPr>
        <w:spacing w:after="0"/>
      </w:pPr>
      <w:r>
        <w:rPr>
          <w:noProof/>
        </w:rPr>
        <w:drawing>
          <wp:inline distT="0" distB="0" distL="0" distR="0">
            <wp:extent cx="5943389" cy="3552825"/>
            <wp:effectExtent l="0" t="0" r="635" b="0"/>
            <wp:docPr id="7" name="Picture 7" descr="C:\Users\sidra\AppData\Local\Microsoft\Windows\INetCache\Content.Word\Data Set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idra\AppData\Local\Microsoft\Windows\INetCache\Content.Word\Data Set2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720" cy="3554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475EF">
        <w:t xml:space="preserve"> </w:t>
      </w:r>
    </w:p>
    <w:p w:rsidR="000140B2" w:rsidRDefault="000140B2" w:rsidP="003651CE">
      <w:pPr>
        <w:spacing w:after="0"/>
      </w:pPr>
    </w:p>
    <w:p w:rsidR="000140B2" w:rsidRDefault="000140B2" w:rsidP="003651CE">
      <w:pPr>
        <w:spacing w:after="0"/>
      </w:pPr>
    </w:p>
    <w:p w:rsidR="005475EF" w:rsidRDefault="005475EF" w:rsidP="003651CE">
      <w:pPr>
        <w:spacing w:after="0"/>
        <w:rPr>
          <w:noProof/>
        </w:rPr>
      </w:pPr>
    </w:p>
    <w:p w:rsidR="005475EF" w:rsidRDefault="005475EF" w:rsidP="003651CE">
      <w:pPr>
        <w:spacing w:after="0"/>
        <w:rPr>
          <w:noProof/>
        </w:rPr>
      </w:pPr>
      <w:r>
        <w:rPr>
          <w:noProof/>
        </w:rPr>
        <w:t>The accuracy of the CNN model on tweets data is 50%</w:t>
      </w:r>
    </w:p>
    <w:p w:rsidR="005475EF" w:rsidRDefault="005475EF" w:rsidP="003651CE">
      <w:pPr>
        <w:spacing w:after="0"/>
      </w:pPr>
      <w:r>
        <w:rPr>
          <w:noProof/>
        </w:rPr>
        <w:drawing>
          <wp:inline distT="0" distB="0" distL="0" distR="0">
            <wp:extent cx="5943389" cy="3467100"/>
            <wp:effectExtent l="0" t="0" r="635" b="0"/>
            <wp:docPr id="9" name="Picture 9" descr="C:\Users\sidra\AppData\Local\Microsoft\Windows\INetCache\Content.Word\Evaluation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idra\AppData\Local\Microsoft\Windows\INetCache\Content.Word\Evaluation1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2" cy="346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EF" w:rsidRDefault="005475EF" w:rsidP="005475EF">
      <w:pPr>
        <w:spacing w:after="0"/>
        <w:rPr>
          <w:noProof/>
        </w:rPr>
      </w:pPr>
      <w:r>
        <w:rPr>
          <w:noProof/>
        </w:rPr>
        <w:t>Th</w:t>
      </w:r>
      <w:r>
        <w:rPr>
          <w:noProof/>
        </w:rPr>
        <w:t>e results will be saved in csv file.</w:t>
      </w:r>
    </w:p>
    <w:p w:rsidR="005475EF" w:rsidRDefault="005475EF" w:rsidP="005475EF">
      <w:pPr>
        <w:spacing w:after="0"/>
        <w:rPr>
          <w:noProof/>
        </w:rPr>
      </w:pPr>
      <w:r>
        <w:rPr>
          <w:noProof/>
        </w:rPr>
        <w:drawing>
          <wp:inline distT="0" distB="0" distL="0" distR="0">
            <wp:extent cx="5943600" cy="3351014"/>
            <wp:effectExtent l="0" t="0" r="0" b="1905"/>
            <wp:docPr id="10" name="Picture 10" descr="C:\Users\sidra\AppData\Local\Microsoft\Windows\INetCache\Content.Word\Evaluation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idra\AppData\Local\Microsoft\Windows\INetCache\Content.Word\Evaluation2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1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40B2" w:rsidRDefault="000140B2" w:rsidP="005475EF">
      <w:pPr>
        <w:spacing w:after="0"/>
        <w:rPr>
          <w:b/>
          <w:noProof/>
        </w:rPr>
      </w:pPr>
    </w:p>
    <w:p w:rsidR="000140B2" w:rsidRDefault="000140B2" w:rsidP="005475EF">
      <w:pPr>
        <w:spacing w:after="0"/>
        <w:rPr>
          <w:b/>
          <w:noProof/>
        </w:rPr>
      </w:pPr>
    </w:p>
    <w:p w:rsidR="000140B2" w:rsidRDefault="000140B2" w:rsidP="005475EF">
      <w:pPr>
        <w:spacing w:after="0"/>
        <w:rPr>
          <w:b/>
          <w:noProof/>
        </w:rPr>
      </w:pPr>
    </w:p>
    <w:p w:rsidR="000140B2" w:rsidRDefault="000140B2" w:rsidP="005475EF">
      <w:pPr>
        <w:spacing w:after="0"/>
        <w:rPr>
          <w:b/>
          <w:noProof/>
        </w:rPr>
      </w:pPr>
    </w:p>
    <w:p w:rsidR="007F006F" w:rsidRPr="007F006F" w:rsidRDefault="007F006F" w:rsidP="005475EF">
      <w:pPr>
        <w:spacing w:after="0"/>
        <w:rPr>
          <w:b/>
          <w:noProof/>
        </w:rPr>
      </w:pPr>
      <w:r w:rsidRPr="007F006F">
        <w:rPr>
          <w:b/>
          <w:noProof/>
        </w:rPr>
        <w:lastRenderedPageBreak/>
        <w:t>Web Application:</w:t>
      </w:r>
    </w:p>
    <w:p w:rsidR="007F006F" w:rsidRDefault="007F006F" w:rsidP="005475EF">
      <w:pPr>
        <w:spacing w:after="0"/>
        <w:rPr>
          <w:noProof/>
        </w:rPr>
      </w:pPr>
      <w:r>
        <w:rPr>
          <w:noProof/>
        </w:rPr>
        <w:t>The UI of application is created using Flask a light weight Python Framework for building Webapplications.</w:t>
      </w:r>
    </w:p>
    <w:p w:rsidR="007F006F" w:rsidRDefault="007F006F" w:rsidP="005475EF">
      <w:pPr>
        <w:spacing w:after="0"/>
        <w:rPr>
          <w:noProof/>
        </w:rPr>
      </w:pPr>
      <w:r>
        <w:rPr>
          <w:noProof/>
        </w:rPr>
        <w:drawing>
          <wp:inline distT="0" distB="0" distL="0" distR="0">
            <wp:extent cx="5943600" cy="3355025"/>
            <wp:effectExtent l="0" t="0" r="0" b="0"/>
            <wp:docPr id="11" name="Picture 11" descr="C:\Users\sidra\AppData\Local\Microsoft\Windows\INetCache\Content.Word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idra\AppData\Local\Microsoft\Windows\INetCache\Content.Word\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EF" w:rsidRDefault="005475EF" w:rsidP="003651CE">
      <w:pPr>
        <w:spacing w:after="0"/>
      </w:pPr>
    </w:p>
    <w:p w:rsidR="005475EF" w:rsidRPr="000140B2" w:rsidRDefault="007F006F" w:rsidP="003651CE">
      <w:pPr>
        <w:spacing w:after="0"/>
        <w:rPr>
          <w:b/>
        </w:rPr>
      </w:pPr>
      <w:r w:rsidRPr="000140B2">
        <w:rPr>
          <w:b/>
        </w:rPr>
        <w:t>Database:</w:t>
      </w:r>
    </w:p>
    <w:p w:rsidR="007F006F" w:rsidRDefault="007F006F" w:rsidP="003651CE">
      <w:pPr>
        <w:spacing w:after="0"/>
      </w:pPr>
      <w:r>
        <w:t>The database is created using MongoDB (</w:t>
      </w:r>
      <w:proofErr w:type="spellStart"/>
      <w:r>
        <w:t>noSQL</w:t>
      </w:r>
      <w:proofErr w:type="spellEnd"/>
      <w:r>
        <w:t>) database.</w:t>
      </w:r>
    </w:p>
    <w:p w:rsidR="007F006F" w:rsidRDefault="007F006F" w:rsidP="003651CE">
      <w:pPr>
        <w:spacing w:after="0"/>
      </w:pPr>
    </w:p>
    <w:p w:rsidR="007F006F" w:rsidRDefault="007F006F" w:rsidP="003651CE">
      <w:pPr>
        <w:spacing w:after="0"/>
        <w:rPr>
          <w:noProof/>
        </w:rPr>
      </w:pPr>
    </w:p>
    <w:p w:rsidR="007F006F" w:rsidRDefault="007F006F" w:rsidP="003651CE">
      <w:pPr>
        <w:spacing w:after="0"/>
        <w:rPr>
          <w:noProof/>
        </w:rPr>
      </w:pPr>
      <w:r>
        <w:rPr>
          <w:noProof/>
        </w:rPr>
        <w:drawing>
          <wp:inline distT="0" distB="0" distL="0" distR="0" wp14:anchorId="1EFF49E0" wp14:editId="42C1E3ED">
            <wp:extent cx="5943600" cy="617855"/>
            <wp:effectExtent l="0" t="0" r="0" b="0"/>
            <wp:docPr id="12" name="Picture 12" descr="C:\Users\sidra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idra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006F" w:rsidRDefault="007F006F" w:rsidP="003651CE">
      <w:pPr>
        <w:spacing w:after="0"/>
        <w:rPr>
          <w:noProof/>
        </w:rPr>
      </w:pPr>
    </w:p>
    <w:p w:rsidR="007F006F" w:rsidRDefault="007F006F" w:rsidP="003651CE">
      <w:pPr>
        <w:spacing w:after="0"/>
        <w:rPr>
          <w:noProof/>
        </w:rPr>
      </w:pPr>
      <w:r>
        <w:rPr>
          <w:noProof/>
        </w:rPr>
        <w:t xml:space="preserve">Tweet collected in </w:t>
      </w:r>
      <w:r w:rsidRPr="007F006F">
        <w:rPr>
          <w:b/>
          <w:noProof/>
        </w:rPr>
        <w:t>tweets</w:t>
      </w:r>
      <w:r>
        <w:rPr>
          <w:noProof/>
        </w:rPr>
        <w:t xml:space="preserve"> collection</w:t>
      </w:r>
    </w:p>
    <w:p w:rsidR="007F006F" w:rsidRDefault="007F006F" w:rsidP="003651CE">
      <w:pPr>
        <w:spacing w:after="0"/>
        <w:rPr>
          <w:noProof/>
        </w:rPr>
      </w:pPr>
      <w:r>
        <w:rPr>
          <w:noProof/>
        </w:rPr>
        <w:drawing>
          <wp:inline distT="0" distB="0" distL="0" distR="0" wp14:anchorId="0C87A2CD" wp14:editId="4A7D500F">
            <wp:extent cx="5943600" cy="590550"/>
            <wp:effectExtent l="0" t="0" r="0" b="0"/>
            <wp:docPr id="13" name="Picture 13" descr="C:\Users\sidra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idra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006F" w:rsidRDefault="007F006F" w:rsidP="003651CE">
      <w:pPr>
        <w:spacing w:after="0"/>
        <w:rPr>
          <w:noProof/>
        </w:rPr>
      </w:pPr>
    </w:p>
    <w:p w:rsidR="007F006F" w:rsidRDefault="007F006F" w:rsidP="003651CE">
      <w:pPr>
        <w:spacing w:after="0"/>
        <w:rPr>
          <w:noProof/>
        </w:rPr>
      </w:pPr>
    </w:p>
    <w:p w:rsidR="007F006F" w:rsidRDefault="007F006F" w:rsidP="003651CE">
      <w:pPr>
        <w:spacing w:after="0"/>
        <w:rPr>
          <w:noProof/>
        </w:rPr>
      </w:pPr>
      <w:r>
        <w:rPr>
          <w:noProof/>
        </w:rPr>
        <w:t>Datain tweets collection in JSON format</w:t>
      </w:r>
    </w:p>
    <w:p w:rsidR="007F006F" w:rsidRDefault="007F006F" w:rsidP="003651CE">
      <w:pPr>
        <w:spacing w:after="0"/>
      </w:pPr>
      <w:r>
        <w:rPr>
          <w:noProof/>
        </w:rPr>
        <w:lastRenderedPageBreak/>
        <w:drawing>
          <wp:inline distT="0" distB="0" distL="0" distR="0" wp14:anchorId="1FF49D50" wp14:editId="0643B6D9">
            <wp:extent cx="5943600" cy="2220595"/>
            <wp:effectExtent l="0" t="0" r="0" b="8255"/>
            <wp:docPr id="14" name="Picture 14" descr="C:\Users\sidra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idra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006F" w:rsidRDefault="007F006F" w:rsidP="003651CE">
      <w:pPr>
        <w:spacing w:after="0"/>
      </w:pPr>
    </w:p>
    <w:p w:rsidR="007A6838" w:rsidRPr="007A6838" w:rsidRDefault="007A6838" w:rsidP="003651CE">
      <w:pPr>
        <w:spacing w:after="0"/>
        <w:rPr>
          <w:b/>
        </w:rPr>
      </w:pPr>
      <w:bookmarkStart w:id="3" w:name="_GoBack"/>
      <w:bookmarkEnd w:id="3"/>
    </w:p>
    <w:p w:rsidR="00C90FBC" w:rsidRDefault="00C90FBC" w:rsidP="003651CE">
      <w:pPr>
        <w:spacing w:after="0"/>
        <w:rPr>
          <w:b/>
        </w:rPr>
      </w:pPr>
    </w:p>
    <w:p w:rsidR="00C90FBC" w:rsidRDefault="00C90FBC" w:rsidP="003651CE">
      <w:pPr>
        <w:spacing w:after="0"/>
        <w:rPr>
          <w:b/>
        </w:rPr>
      </w:pPr>
    </w:p>
    <w:p w:rsidR="003651CE" w:rsidRDefault="007A6838" w:rsidP="003651CE">
      <w:pPr>
        <w:spacing w:after="0"/>
      </w:pPr>
      <w:r w:rsidRPr="007A6838">
        <w:rPr>
          <w:b/>
        </w:rPr>
        <w:t>Project Responsibilities</w:t>
      </w:r>
      <w:r>
        <w:t>:</w:t>
      </w:r>
    </w:p>
    <w:p w:rsidR="007A6838" w:rsidRDefault="007F006F" w:rsidP="003651CE">
      <w:pPr>
        <w:spacing w:after="0"/>
      </w:pPr>
      <w:r>
        <w:t xml:space="preserve">1.CNN model with </w:t>
      </w:r>
      <w:proofErr w:type="spellStart"/>
      <w:r>
        <w:t>GloVe</w:t>
      </w:r>
      <w:proofErr w:type="spellEnd"/>
      <w:r>
        <w:t xml:space="preserve"> using </w:t>
      </w:r>
      <w:proofErr w:type="spellStart"/>
      <w:r>
        <w:t>Tensorflow</w:t>
      </w:r>
      <w:proofErr w:type="spellEnd"/>
      <w:r>
        <w:t xml:space="preserve">    </w:t>
      </w:r>
      <w:proofErr w:type="spellStart"/>
      <w:r>
        <w:t>Saria,Vijaya,Sidrah</w:t>
      </w:r>
      <w:proofErr w:type="spellEnd"/>
    </w:p>
    <w:p w:rsidR="007A6838" w:rsidRDefault="007F006F" w:rsidP="003651CE">
      <w:pPr>
        <w:spacing w:after="0"/>
      </w:pPr>
      <w:r>
        <w:t xml:space="preserve">2.CNN model using </w:t>
      </w:r>
      <w:proofErr w:type="spellStart"/>
      <w:r>
        <w:t>Tensorflow</w:t>
      </w:r>
      <w:proofErr w:type="spellEnd"/>
      <w:r>
        <w:t xml:space="preserve">      </w:t>
      </w:r>
      <w:proofErr w:type="spellStart"/>
      <w:r>
        <w:t>Saria,Vijaya,Sidrah</w:t>
      </w:r>
      <w:proofErr w:type="spellEnd"/>
    </w:p>
    <w:p w:rsidR="007A6838" w:rsidRDefault="007F006F" w:rsidP="003651CE">
      <w:pPr>
        <w:spacing w:after="0"/>
      </w:pPr>
      <w:r>
        <w:t xml:space="preserve">3.MongoDB creation </w:t>
      </w:r>
      <w:proofErr w:type="spellStart"/>
      <w:r>
        <w:t>Sidrah</w:t>
      </w:r>
      <w:r w:rsidR="00436F8A">
        <w:t>,Vijaya</w:t>
      </w:r>
      <w:proofErr w:type="spellEnd"/>
      <w:r w:rsidR="00436F8A">
        <w:t>(Activities),Saria</w:t>
      </w:r>
    </w:p>
    <w:p w:rsidR="00436F8A" w:rsidRDefault="00436F8A" w:rsidP="003651CE">
      <w:pPr>
        <w:spacing w:after="0"/>
      </w:pPr>
      <w:r>
        <w:t xml:space="preserve">4.Webapplication using Flask </w:t>
      </w:r>
      <w:proofErr w:type="spellStart"/>
      <w:r>
        <w:t>Sidrah,Vijaya</w:t>
      </w:r>
      <w:proofErr w:type="spellEnd"/>
      <w:r>
        <w:t>(Activities),Saria</w:t>
      </w:r>
    </w:p>
    <w:p w:rsidR="007A6838" w:rsidRDefault="007A6838" w:rsidP="003651CE">
      <w:pPr>
        <w:spacing w:after="0"/>
      </w:pPr>
    </w:p>
    <w:p w:rsidR="003651CE" w:rsidRPr="003651CE" w:rsidRDefault="003651CE" w:rsidP="003651CE">
      <w:pPr>
        <w:spacing w:after="0"/>
        <w:rPr>
          <w:b/>
        </w:rPr>
      </w:pPr>
      <w:r w:rsidRPr="003651CE">
        <w:rPr>
          <w:b/>
        </w:rPr>
        <w:t>Bibliography:</w:t>
      </w:r>
    </w:p>
    <w:p w:rsidR="003651CE" w:rsidRDefault="00B30FF4" w:rsidP="003651CE">
      <w:pPr>
        <w:spacing w:after="0"/>
      </w:pPr>
      <w:hyperlink r:id="rId21" w:history="1">
        <w:r w:rsidR="003651CE" w:rsidRPr="002B43BB">
          <w:rPr>
            <w:rStyle w:val="Hyperlink"/>
          </w:rPr>
          <w:t>https://www.youtube.com/watch?v=nzkrRQgCEmE</w:t>
        </w:r>
      </w:hyperlink>
    </w:p>
    <w:p w:rsidR="003651CE" w:rsidRDefault="00B30FF4" w:rsidP="003651CE">
      <w:pPr>
        <w:spacing w:after="0"/>
        <w:rPr>
          <w:rStyle w:val="Hyperlink"/>
        </w:rPr>
      </w:pPr>
      <w:hyperlink r:id="rId22" w:history="1">
        <w:r w:rsidR="003651CE" w:rsidRPr="002B43BB">
          <w:rPr>
            <w:rStyle w:val="Hyperlink"/>
          </w:rPr>
          <w:t>https://www.android.com/</w:t>
        </w:r>
      </w:hyperlink>
    </w:p>
    <w:p w:rsidR="00FF7561" w:rsidRDefault="00B30FF4" w:rsidP="003651CE">
      <w:pPr>
        <w:spacing w:after="0"/>
        <w:rPr>
          <w:rStyle w:val="Hyperlink"/>
        </w:rPr>
      </w:pPr>
      <w:hyperlink r:id="rId23" w:history="1">
        <w:r w:rsidR="00FF7561" w:rsidRPr="009A0984">
          <w:rPr>
            <w:rStyle w:val="Hyperlink"/>
          </w:rPr>
          <w:t>https://dev.twitter.com/rest/collections</w:t>
        </w:r>
      </w:hyperlink>
    </w:p>
    <w:p w:rsidR="00436F8A" w:rsidRDefault="00436F8A" w:rsidP="003651CE">
      <w:pPr>
        <w:spacing w:after="0"/>
      </w:pPr>
      <w:hyperlink r:id="rId24" w:history="1">
        <w:r w:rsidRPr="000F30FD">
          <w:rPr>
            <w:rStyle w:val="Hyperlink"/>
          </w:rPr>
          <w:t>http://flask.pocoo.org/docs/0.12/</w:t>
        </w:r>
      </w:hyperlink>
    </w:p>
    <w:p w:rsidR="00436F8A" w:rsidRDefault="00436F8A" w:rsidP="003651CE">
      <w:pPr>
        <w:spacing w:after="0"/>
      </w:pPr>
      <w:hyperlink r:id="rId25" w:history="1">
        <w:r w:rsidRPr="000F30FD">
          <w:rPr>
            <w:rStyle w:val="Hyperlink"/>
          </w:rPr>
          <w:t>https://docs.mongodb.com/getting-started/shell/query/</w:t>
        </w:r>
      </w:hyperlink>
    </w:p>
    <w:p w:rsidR="00436F8A" w:rsidRDefault="00436F8A" w:rsidP="003651CE">
      <w:pPr>
        <w:spacing w:after="0"/>
      </w:pPr>
      <w:hyperlink r:id="rId26" w:history="1">
        <w:r w:rsidRPr="000F30FD">
          <w:rPr>
            <w:rStyle w:val="Hyperlink"/>
          </w:rPr>
          <w:t>https://nlp.stanford.edu/projects/glove/</w:t>
        </w:r>
      </w:hyperlink>
    </w:p>
    <w:p w:rsidR="00436F8A" w:rsidRDefault="00436F8A" w:rsidP="003651CE">
      <w:pPr>
        <w:spacing w:after="0"/>
      </w:pPr>
      <w:hyperlink r:id="rId27" w:history="1">
        <w:r w:rsidRPr="000F30FD">
          <w:rPr>
            <w:rStyle w:val="Hyperlink"/>
          </w:rPr>
          <w:t>https://github.com/keon/deep-api</w:t>
        </w:r>
      </w:hyperlink>
    </w:p>
    <w:p w:rsidR="00436F8A" w:rsidRDefault="00436F8A" w:rsidP="003651CE">
      <w:pPr>
        <w:spacing w:after="0"/>
      </w:pPr>
    </w:p>
    <w:p w:rsidR="00FF7561" w:rsidRDefault="00FF7561" w:rsidP="003651CE">
      <w:pPr>
        <w:spacing w:after="0"/>
      </w:pPr>
    </w:p>
    <w:sectPr w:rsidR="00FF7561">
      <w:head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FF4" w:rsidRDefault="00B30FF4" w:rsidP="003651CE">
      <w:pPr>
        <w:spacing w:after="0" w:line="240" w:lineRule="auto"/>
      </w:pPr>
      <w:r>
        <w:separator/>
      </w:r>
    </w:p>
  </w:endnote>
  <w:endnote w:type="continuationSeparator" w:id="0">
    <w:p w:rsidR="00B30FF4" w:rsidRDefault="00B30FF4" w:rsidP="00365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FF4" w:rsidRDefault="00B30FF4" w:rsidP="003651CE">
      <w:pPr>
        <w:spacing w:after="0" w:line="240" w:lineRule="auto"/>
      </w:pPr>
      <w:r>
        <w:separator/>
      </w:r>
    </w:p>
  </w:footnote>
  <w:footnote w:type="continuationSeparator" w:id="0">
    <w:p w:rsidR="00B30FF4" w:rsidRDefault="00B30FF4" w:rsidP="00365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51CE" w:rsidRPr="00BC28FB" w:rsidRDefault="003651CE" w:rsidP="003651CE">
    <w:pPr>
      <w:pStyle w:val="Header"/>
      <w:ind w:left="-1008"/>
      <w:jc w:val="center"/>
      <w:rPr>
        <w:b/>
      </w:rPr>
    </w:pPr>
    <w:r>
      <w:rPr>
        <w:b/>
        <w:sz w:val="24"/>
        <w:szCs w:val="24"/>
      </w:rPr>
      <w:t>“</w:t>
    </w:r>
    <w:r w:rsidRPr="00BC28FB">
      <w:rPr>
        <w:b/>
        <w:sz w:val="24"/>
      </w:rPr>
      <w:t xml:space="preserve">Project </w:t>
    </w:r>
    <w:r>
      <w:rPr>
        <w:b/>
        <w:sz w:val="24"/>
      </w:rPr>
      <w:t>Title</w:t>
    </w:r>
    <w:r w:rsidRPr="00BC28FB">
      <w:rPr>
        <w:b/>
        <w:sz w:val="24"/>
      </w:rPr>
      <w:t xml:space="preserve">: </w:t>
    </w:r>
    <w:proofErr w:type="spellStart"/>
    <w:r>
      <w:rPr>
        <w:b/>
        <w:sz w:val="24"/>
      </w:rPr>
      <w:t>BestBuddy</w:t>
    </w:r>
    <w:proofErr w:type="spellEnd"/>
    <w:r>
      <w:rPr>
        <w:b/>
        <w:sz w:val="24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rFonts w:cs="Calibri"/>
        <w:b/>
        <w:color w:val="000000"/>
        <w:lang w:val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tjA1MjU3MjUxsbRQ0lEKTi0uzszPAykwqgUApjd/5iwAAAA="/>
  </w:docVars>
  <w:rsids>
    <w:rsidRoot w:val="00B81C80"/>
    <w:rsid w:val="00013A19"/>
    <w:rsid w:val="000140B2"/>
    <w:rsid w:val="000B2B77"/>
    <w:rsid w:val="00172C7C"/>
    <w:rsid w:val="00192C7F"/>
    <w:rsid w:val="00257BC8"/>
    <w:rsid w:val="002951F6"/>
    <w:rsid w:val="002D76E9"/>
    <w:rsid w:val="003651CE"/>
    <w:rsid w:val="00436F8A"/>
    <w:rsid w:val="004559C2"/>
    <w:rsid w:val="00460C6D"/>
    <w:rsid w:val="005475EF"/>
    <w:rsid w:val="006D500B"/>
    <w:rsid w:val="00751224"/>
    <w:rsid w:val="007918C8"/>
    <w:rsid w:val="007A6838"/>
    <w:rsid w:val="007F006F"/>
    <w:rsid w:val="008300E0"/>
    <w:rsid w:val="00864B2F"/>
    <w:rsid w:val="008A4D68"/>
    <w:rsid w:val="008C0315"/>
    <w:rsid w:val="00966446"/>
    <w:rsid w:val="00A34BF5"/>
    <w:rsid w:val="00B30C78"/>
    <w:rsid w:val="00B30FF4"/>
    <w:rsid w:val="00B77D8B"/>
    <w:rsid w:val="00B81C80"/>
    <w:rsid w:val="00C4487C"/>
    <w:rsid w:val="00C90FBC"/>
    <w:rsid w:val="00D83584"/>
    <w:rsid w:val="00E470A2"/>
    <w:rsid w:val="00F3638F"/>
    <w:rsid w:val="00FF7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8C8D2"/>
  <w15:chartTrackingRefBased/>
  <w15:docId w15:val="{20D18836-E73F-49F2-91D1-C21EDDC13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651C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5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51CE"/>
  </w:style>
  <w:style w:type="paragraph" w:styleId="Footer">
    <w:name w:val="footer"/>
    <w:basedOn w:val="Normal"/>
    <w:link w:val="FooterChar"/>
    <w:uiPriority w:val="99"/>
    <w:unhideWhenUsed/>
    <w:rsid w:val="00365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51CE"/>
  </w:style>
  <w:style w:type="character" w:styleId="Mention">
    <w:name w:val="Mention"/>
    <w:basedOn w:val="DefaultParagraphFont"/>
    <w:uiPriority w:val="99"/>
    <w:semiHidden/>
    <w:unhideWhenUsed/>
    <w:rsid w:val="00FF756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hyperlink" Target="https://nlp.stanford.edu/projects/glove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youtube.com/watch?v=nzkrRQgCEmE" TargetMode="External"/><Relationship Id="rId7" Type="http://schemas.openxmlformats.org/officeDocument/2006/relationships/hyperlink" Target="https://github.com/VIJAYAYERUVA/BestBuddy/tree/master/Sourcecode/BestBuddy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docs.mongodb.com/getting-started/shell/query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yperlink" Target="http://flask.pocoo.org/docs/0.12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hyperlink" Target="https://dev.twitter.com/rest/collections" TargetMode="External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hyperlink" Target="https://www.android.com/" TargetMode="External"/><Relationship Id="rId27" Type="http://schemas.openxmlformats.org/officeDocument/2006/relationships/hyperlink" Target="https://github.com/keon/deep-api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6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 Yeruva</dc:creator>
  <cp:keywords/>
  <dc:description/>
  <cp:lastModifiedBy>Sidrah Junaid</cp:lastModifiedBy>
  <cp:revision>18</cp:revision>
  <dcterms:created xsi:type="dcterms:W3CDTF">2017-02-18T00:39:00Z</dcterms:created>
  <dcterms:modified xsi:type="dcterms:W3CDTF">2017-04-25T03:16:00Z</dcterms:modified>
</cp:coreProperties>
</file>